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130314" w14:textId="737DFFE2" w:rsidR="00AA7927" w:rsidRPr="008152A8" w:rsidRDefault="004917A4" w:rsidP="004917A4">
      <w:pPr>
        <w:pStyle w:val="active"/>
        <w:shd w:val="clear" w:color="auto" w:fill="FFFFFF"/>
        <w:jc w:val="center"/>
        <w:textAlignment w:val="top"/>
        <w:rPr>
          <w:caps/>
          <w:sz w:val="27"/>
          <w:szCs w:val="27"/>
          <w:lang w:val="mn-MN"/>
        </w:rPr>
      </w:pPr>
      <w:r w:rsidRPr="008152A8">
        <w:rPr>
          <w:caps/>
          <w:sz w:val="27"/>
          <w:szCs w:val="27"/>
          <w:lang w:val="mn-MN"/>
        </w:rPr>
        <w:t>Бичил санхүүжилт тэтгэлэгт хөтөлбөрийн Дорноговь, Дорнод, Хэнтий аймгуудын үр шим хүртэгчдийн амжилтын түүхийн видео бичлэг видео контент хийх АЖЛЫН САНАЛ ХҮЛЭЭН АВАХ УРИЛГА</w:t>
      </w:r>
    </w:p>
    <w:p w14:paraId="04F05E0F" w14:textId="77777777" w:rsidR="004917A4" w:rsidRPr="008152A8" w:rsidRDefault="004917A4" w:rsidP="00A6722B">
      <w:pPr>
        <w:pStyle w:val="active"/>
        <w:shd w:val="clear" w:color="auto" w:fill="FFFFFF"/>
        <w:jc w:val="center"/>
        <w:textAlignment w:val="top"/>
        <w:rPr>
          <w:caps/>
          <w:sz w:val="27"/>
          <w:szCs w:val="27"/>
          <w:lang w:val="mn-MN"/>
        </w:rPr>
      </w:pPr>
    </w:p>
    <w:p w14:paraId="4C792188" w14:textId="1C8EA271" w:rsidR="004018C2" w:rsidRPr="008152A8" w:rsidRDefault="00AA7927" w:rsidP="00C267FB">
      <w:pPr>
        <w:spacing w:before="150" w:after="0" w:line="240" w:lineRule="auto"/>
        <w:jc w:val="both"/>
        <w:rPr>
          <w:rFonts w:ascii="Times New Roman" w:eastAsia="Times New Roman" w:hAnsi="Times New Roman" w:cs="Times New Roman"/>
          <w:b/>
          <w:bCs/>
          <w:sz w:val="24"/>
          <w:szCs w:val="24"/>
          <w:bdr w:val="none" w:sz="0" w:space="0" w:color="auto" w:frame="1"/>
          <w:lang w:val="mn-MN"/>
        </w:rPr>
      </w:pPr>
      <w:r w:rsidRPr="008152A8">
        <w:rPr>
          <w:rFonts w:ascii="Times New Roman" w:eastAsia="Times New Roman" w:hAnsi="Times New Roman" w:cs="Times New Roman"/>
          <w:b/>
          <w:bCs/>
          <w:sz w:val="24"/>
          <w:szCs w:val="24"/>
          <w:bdr w:val="none" w:sz="0" w:space="0" w:color="auto" w:frame="1"/>
          <w:lang w:val="mn-MN"/>
        </w:rPr>
        <w:t>Зорилго</w:t>
      </w:r>
      <w:r w:rsidR="004018C2" w:rsidRPr="008152A8">
        <w:rPr>
          <w:rFonts w:ascii="Times New Roman" w:eastAsia="Times New Roman" w:hAnsi="Times New Roman" w:cs="Times New Roman"/>
          <w:b/>
          <w:bCs/>
          <w:sz w:val="24"/>
          <w:szCs w:val="24"/>
          <w:bdr w:val="none" w:sz="0" w:space="0" w:color="auto" w:frame="1"/>
          <w:lang w:val="mn-MN"/>
        </w:rPr>
        <w:t>:</w:t>
      </w:r>
    </w:p>
    <w:p w14:paraId="3BA0A2B4" w14:textId="29DA0FBC" w:rsidR="00312535" w:rsidRPr="008152A8" w:rsidRDefault="004917A4" w:rsidP="00312535">
      <w:pPr>
        <w:spacing w:before="150" w:after="0" w:line="240" w:lineRule="auto"/>
        <w:jc w:val="both"/>
        <w:rPr>
          <w:rFonts w:ascii="Times New Roman" w:eastAsia="Times New Roman" w:hAnsi="Times New Roman" w:cs="Times New Roman"/>
          <w:sz w:val="24"/>
          <w:szCs w:val="24"/>
          <w:bdr w:val="none" w:sz="0" w:space="0" w:color="auto" w:frame="1"/>
          <w:lang w:val="mn-MN"/>
        </w:rPr>
      </w:pPr>
      <w:r w:rsidRPr="008152A8">
        <w:rPr>
          <w:rFonts w:ascii="Times New Roman" w:eastAsia="Times New Roman" w:hAnsi="Times New Roman" w:cs="Times New Roman"/>
          <w:sz w:val="24"/>
          <w:szCs w:val="24"/>
          <w:bdr w:val="none" w:sz="0" w:space="0" w:color="auto" w:frame="1"/>
          <w:lang w:val="mn-MN"/>
        </w:rPr>
        <w:t xml:space="preserve">Бизнесийн тогтвортой хөгжлийг сайжруулах ил тод байдлыг нэмэгдүүлэх хөтөлбөрүүдийн Зорилт-5 болох Цаашид тогтвортой хөгжих боломжтой боловч бусад эх үүсвэрээс санхүүжилт авах боломжгүй ААН-үүдэд бичил буцалтгүй санхүүжилт олгох зорилтын Дорноговь, Дорнод, Хэнтий аймгуудын үр шим хүртэгчдийн үр дүнг олон нийтэд сурталчлах зорилгоор богино хэмжээний буюу дунджаар 10-30 минутын 9-н видео аймаг тус бүр дээр 3, 3-р сарын 1-нээс өмнө хийлгэх зорилготой мэргэжлийн байгууллага сонгон шалгаруулах. </w:t>
      </w:r>
    </w:p>
    <w:p w14:paraId="2AFC596C" w14:textId="1EDFC517" w:rsidR="004018C2" w:rsidRPr="008152A8" w:rsidRDefault="00521DC7" w:rsidP="00C267FB">
      <w:pPr>
        <w:jc w:val="both"/>
        <w:rPr>
          <w:rFonts w:ascii="Times New Roman" w:hAnsi="Times New Roman" w:cs="Times New Roman"/>
          <w:b/>
          <w:bCs/>
          <w:sz w:val="24"/>
          <w:szCs w:val="24"/>
          <w:lang w:val="mn-MN"/>
        </w:rPr>
      </w:pPr>
      <w:r w:rsidRPr="008152A8">
        <w:rPr>
          <w:rFonts w:ascii="Times New Roman" w:hAnsi="Times New Roman" w:cs="Times New Roman"/>
          <w:b/>
          <w:bCs/>
          <w:sz w:val="24"/>
          <w:szCs w:val="24"/>
          <w:lang w:val="mn-MN"/>
        </w:rPr>
        <w:br/>
      </w:r>
      <w:r w:rsidR="004018C2" w:rsidRPr="008152A8">
        <w:rPr>
          <w:rFonts w:ascii="Times New Roman" w:hAnsi="Times New Roman" w:cs="Times New Roman"/>
          <w:b/>
          <w:bCs/>
          <w:sz w:val="24"/>
          <w:szCs w:val="24"/>
          <w:lang w:val="mn-MN"/>
        </w:rPr>
        <w:t>Хэрэгцээ, шаардлага:</w:t>
      </w:r>
    </w:p>
    <w:p w14:paraId="0998B5DC" w14:textId="2D9A632F" w:rsidR="004917A4" w:rsidRPr="008152A8" w:rsidRDefault="004917A4" w:rsidP="00C267FB">
      <w:pPr>
        <w:jc w:val="both"/>
        <w:rPr>
          <w:rFonts w:ascii="Times New Roman" w:hAnsi="Times New Roman" w:cs="Times New Roman"/>
          <w:b/>
          <w:bCs/>
          <w:sz w:val="24"/>
          <w:szCs w:val="24"/>
          <w:lang w:val="mn-MN"/>
        </w:rPr>
      </w:pPr>
      <w:r w:rsidRPr="008152A8">
        <w:rPr>
          <w:rFonts w:ascii="Times New Roman" w:eastAsia="Times New Roman" w:hAnsi="Times New Roman" w:cs="Times New Roman"/>
          <w:sz w:val="24"/>
          <w:szCs w:val="24"/>
          <w:bdr w:val="none" w:sz="0" w:space="0" w:color="auto" w:frame="1"/>
          <w:lang w:val="mn-MN"/>
        </w:rPr>
        <w:t>БЭСТ хөтөлбөр нь 2021 оноос хойш бичил тэтгэлэгт хөтөлбөрийг хэрэгжүүлж байгаа билээ. Хэрэгжүүлж эхэлсэн цагаас эхлэн Зорилт-5-н үр дүн хэр байгаа талаар, үр шим хүртэгч нарт ямар ашиг тусыг хүргэсэн талаар хийгдсэн бичлэг одоог хүртэл байхгүй байгаа билээ. Бичил тэтгэлэгт хөтөлбөрийн үр дүнд манай салбарын төдийгүй BEST хөтөлбөрийн тоон болон чанарын төлөвлөгөөнд голлох байр суурийг эзлэхээс гадна Хөгжлийн Шийдэл ТББ-н нэр хүндийг Төрийн болон Донор байгууллагуудад нэлээдгүй өсгөхөд шууд хувь нэмрээ оруулж байна гэж үзэж байна. Иймд энэхүү үр дүнгээ олон нийтэд бодитоор сурталчлах замаар хөтөлбөрийн үйл ажиллагааг өргөжүүлэх тэр дундаа ХАА салбарын ЖДБ эрхлэгчдийг дэмжих чиглэлийн үйл ажиллагааг сурталчилахад 10-30 минутын нийт 9-н видео Дорноговь, Дорнод, Хэнтий аймагуудын үр шим хүртэгч нар дээр 2023-ны оны 3-р сарын 1-нээс өмнө хийлгэх зорилготой мэргэжлийн байгууллага сонгон шалгаруулах.</w:t>
      </w:r>
    </w:p>
    <w:p w14:paraId="5B232D55" w14:textId="6EFA3A50" w:rsidR="000C6959" w:rsidRPr="008152A8" w:rsidRDefault="004B1F2B" w:rsidP="00C267FB">
      <w:pPr>
        <w:jc w:val="both"/>
        <w:rPr>
          <w:rFonts w:ascii="Times New Roman" w:hAnsi="Times New Roman" w:cs="Times New Roman"/>
          <w:b/>
          <w:bCs/>
          <w:sz w:val="24"/>
          <w:szCs w:val="24"/>
          <w:shd w:val="clear" w:color="auto" w:fill="FFFFFF"/>
          <w:lang w:val="mn-MN"/>
        </w:rPr>
      </w:pPr>
      <w:bookmarkStart w:id="0" w:name="_Hlk69906603"/>
      <w:r w:rsidRPr="008152A8">
        <w:rPr>
          <w:rFonts w:ascii="Times New Roman" w:hAnsi="Times New Roman" w:cs="Times New Roman"/>
          <w:b/>
          <w:bCs/>
          <w:sz w:val="24"/>
          <w:szCs w:val="24"/>
          <w:shd w:val="clear" w:color="auto" w:fill="FFFFFF"/>
          <w:lang w:val="mn-MN"/>
        </w:rPr>
        <w:t>Гүйцэтгэх а</w:t>
      </w:r>
      <w:r w:rsidR="000C6959" w:rsidRPr="008152A8">
        <w:rPr>
          <w:rFonts w:ascii="Times New Roman" w:hAnsi="Times New Roman" w:cs="Times New Roman"/>
          <w:b/>
          <w:bCs/>
          <w:sz w:val="24"/>
          <w:szCs w:val="24"/>
          <w:shd w:val="clear" w:color="auto" w:fill="FFFFFF"/>
          <w:lang w:val="mn-MN"/>
        </w:rPr>
        <w:t>жил үйлчилгээний тодорхойлолт:</w:t>
      </w:r>
    </w:p>
    <w:p w14:paraId="43180765" w14:textId="4B79B6E6" w:rsidR="000C6959" w:rsidRPr="008152A8" w:rsidRDefault="004917A4" w:rsidP="000C6959">
      <w:pPr>
        <w:jc w:val="both"/>
        <w:rPr>
          <w:rFonts w:ascii="Times New Roman" w:hAnsi="Times New Roman" w:cs="Times New Roman"/>
          <w:sz w:val="24"/>
          <w:szCs w:val="24"/>
          <w:lang w:val="mn-MN"/>
        </w:rPr>
      </w:pPr>
      <w:bookmarkStart w:id="1" w:name="_Hlk76568185"/>
      <w:r w:rsidRPr="008152A8">
        <w:rPr>
          <w:rFonts w:ascii="Times New Roman" w:hAnsi="Times New Roman" w:cs="Times New Roman"/>
          <w:sz w:val="24"/>
          <w:szCs w:val="24"/>
          <w:lang w:val="mn-MN"/>
        </w:rPr>
        <w:t>Бичил тэтгэлэг хөтөлбөрийн үр шим хүртэгчдыг сурталчилах</w:t>
      </w:r>
      <w:r w:rsidR="00CC3126" w:rsidRPr="008152A8">
        <w:rPr>
          <w:rFonts w:ascii="Times New Roman" w:hAnsi="Times New Roman" w:cs="Times New Roman"/>
          <w:sz w:val="24"/>
          <w:szCs w:val="24"/>
          <w:lang w:val="mn-MN"/>
        </w:rPr>
        <w:t xml:space="preserve">, ЖДБ-үүдэд </w:t>
      </w:r>
      <w:r w:rsidRPr="008152A8">
        <w:rPr>
          <w:rFonts w:ascii="Times New Roman" w:hAnsi="Times New Roman" w:cs="Times New Roman"/>
          <w:sz w:val="24"/>
          <w:szCs w:val="24"/>
          <w:lang w:val="mn-MN"/>
        </w:rPr>
        <w:t xml:space="preserve">бичил тэтгэлэгт хөтөлбөрт идэвхтэй оролцох байдалд сэдэлжүүлэх, </w:t>
      </w:r>
      <w:r w:rsidR="00CC3126" w:rsidRPr="008152A8">
        <w:rPr>
          <w:rFonts w:ascii="Times New Roman" w:hAnsi="Times New Roman" w:cs="Times New Roman"/>
          <w:sz w:val="24"/>
          <w:szCs w:val="24"/>
          <w:lang w:val="mn-MN"/>
        </w:rPr>
        <w:t>мэдээллийг хүргэх, бизнесээ хөгжүүлэх идэвхжүүлэх зорилгоор BEST хөтөлбөрийн үйл ажиллагааны бодит үр дүнг олон нийтэд сурталчлах бүтээлч, сонирхолтой хийцтэй видео контент</w:t>
      </w:r>
      <w:r w:rsidRPr="008152A8">
        <w:rPr>
          <w:rFonts w:ascii="Times New Roman" w:hAnsi="Times New Roman" w:cs="Times New Roman"/>
          <w:sz w:val="24"/>
          <w:szCs w:val="24"/>
          <w:lang w:val="mn-MN"/>
        </w:rPr>
        <w:t xml:space="preserve">ыг </w:t>
      </w:r>
      <w:r w:rsidR="00CC3126" w:rsidRPr="008152A8">
        <w:rPr>
          <w:rFonts w:ascii="Times New Roman" w:hAnsi="Times New Roman" w:cs="Times New Roman"/>
          <w:sz w:val="24"/>
          <w:szCs w:val="24"/>
          <w:lang w:val="mn-MN"/>
        </w:rPr>
        <w:t>хийх</w:t>
      </w:r>
      <w:r w:rsidRPr="008152A8">
        <w:rPr>
          <w:rFonts w:ascii="Times New Roman" w:hAnsi="Times New Roman" w:cs="Times New Roman"/>
          <w:sz w:val="24"/>
          <w:szCs w:val="24"/>
          <w:lang w:val="mn-MN"/>
        </w:rPr>
        <w:t xml:space="preserve"> Дорноговь, Дорнод, Хэнтий аймгуудад томилолтоор ажиллаж хийх.</w:t>
      </w:r>
    </w:p>
    <w:p w14:paraId="0784F062" w14:textId="7660865B" w:rsidR="007A7C9F" w:rsidRPr="008152A8" w:rsidRDefault="004E1499" w:rsidP="000C6959">
      <w:pPr>
        <w:jc w:val="both"/>
        <w:rPr>
          <w:rFonts w:ascii="Times New Roman" w:hAnsi="Times New Roman" w:cs="Times New Roman"/>
          <w:sz w:val="24"/>
          <w:szCs w:val="24"/>
          <w:lang w:val="mn-MN"/>
        </w:rPr>
      </w:pPr>
      <w:r w:rsidRPr="008152A8">
        <w:rPr>
          <w:rFonts w:ascii="Times New Roman" w:hAnsi="Times New Roman" w:cs="Times New Roman"/>
          <w:sz w:val="24"/>
          <w:szCs w:val="24"/>
          <w:lang w:val="mn-MN"/>
        </w:rPr>
        <w:t>Захиалгат ажлын хамрах</w:t>
      </w:r>
      <w:r w:rsidR="00F07E9D" w:rsidRPr="008152A8">
        <w:rPr>
          <w:rFonts w:ascii="Times New Roman" w:hAnsi="Times New Roman" w:cs="Times New Roman"/>
          <w:sz w:val="24"/>
          <w:szCs w:val="24"/>
          <w:lang w:val="mn-MN"/>
        </w:rPr>
        <w:t xml:space="preserve"> хүрээ</w:t>
      </w:r>
      <w:r w:rsidR="007A7C9F" w:rsidRPr="008152A8">
        <w:rPr>
          <w:rFonts w:ascii="Times New Roman" w:hAnsi="Times New Roman" w:cs="Times New Roman"/>
          <w:sz w:val="24"/>
          <w:szCs w:val="24"/>
          <w:lang w:val="mn-MN"/>
        </w:rPr>
        <w:t>:</w:t>
      </w:r>
    </w:p>
    <w:p w14:paraId="4889E7E4" w14:textId="77777777" w:rsidR="00CC3126" w:rsidRPr="008152A8" w:rsidRDefault="00CC3126" w:rsidP="00CC3126">
      <w:pPr>
        <w:pStyle w:val="ListParagraph"/>
        <w:numPr>
          <w:ilvl w:val="0"/>
          <w:numId w:val="1"/>
        </w:numPr>
        <w:jc w:val="both"/>
        <w:rPr>
          <w:rFonts w:ascii="Times New Roman" w:hAnsi="Times New Roman" w:cs="Times New Roman"/>
          <w:sz w:val="24"/>
          <w:szCs w:val="24"/>
          <w:lang w:val="mn-MN"/>
        </w:rPr>
      </w:pPr>
      <w:bookmarkStart w:id="2" w:name="_Hlk122013456"/>
      <w:bookmarkEnd w:id="1"/>
      <w:r w:rsidRPr="008152A8">
        <w:rPr>
          <w:rFonts w:ascii="Times New Roman" w:hAnsi="Times New Roman" w:cs="Times New Roman"/>
          <w:sz w:val="24"/>
          <w:szCs w:val="24"/>
          <w:lang w:val="mn-MN"/>
        </w:rPr>
        <w:t>BEST хөтөлбөрийн үйл ажиллагааны тухай;</w:t>
      </w:r>
    </w:p>
    <w:p w14:paraId="65BD2DA6" w14:textId="59D18767" w:rsidR="000C6959" w:rsidRPr="008152A8" w:rsidRDefault="004917A4" w:rsidP="007A7C9F">
      <w:pPr>
        <w:pStyle w:val="ListParagraph"/>
        <w:numPr>
          <w:ilvl w:val="0"/>
          <w:numId w:val="1"/>
        </w:numPr>
        <w:jc w:val="both"/>
        <w:rPr>
          <w:rFonts w:ascii="Times New Roman" w:hAnsi="Times New Roman" w:cs="Times New Roman"/>
          <w:sz w:val="24"/>
          <w:szCs w:val="24"/>
          <w:lang w:val="mn-MN"/>
        </w:rPr>
      </w:pPr>
      <w:r w:rsidRPr="008152A8">
        <w:rPr>
          <w:rFonts w:ascii="Times New Roman" w:hAnsi="Times New Roman" w:cs="Times New Roman"/>
          <w:sz w:val="24"/>
          <w:szCs w:val="24"/>
          <w:lang w:val="mn-MN"/>
        </w:rPr>
        <w:t xml:space="preserve">Тэтгэлэг авсан харилцагчийн </w:t>
      </w:r>
      <w:r w:rsidR="00CC3126" w:rsidRPr="008152A8">
        <w:rPr>
          <w:rFonts w:ascii="Times New Roman" w:hAnsi="Times New Roman" w:cs="Times New Roman"/>
          <w:sz w:val="24"/>
          <w:szCs w:val="24"/>
          <w:lang w:val="mn-MN"/>
        </w:rPr>
        <w:t xml:space="preserve">бизнесийн </w:t>
      </w:r>
      <w:r w:rsidR="006F788D" w:rsidRPr="008152A8">
        <w:rPr>
          <w:rFonts w:ascii="Times New Roman" w:hAnsi="Times New Roman" w:cs="Times New Roman"/>
          <w:sz w:val="24"/>
          <w:szCs w:val="24"/>
          <w:lang w:val="mn-MN"/>
        </w:rPr>
        <w:t>үйл ажиллагааны тухай</w:t>
      </w:r>
      <w:r w:rsidR="00CC3126" w:rsidRPr="008152A8">
        <w:rPr>
          <w:rFonts w:ascii="Times New Roman" w:hAnsi="Times New Roman" w:cs="Times New Roman"/>
          <w:sz w:val="24"/>
          <w:szCs w:val="24"/>
          <w:lang w:val="mn-MN"/>
        </w:rPr>
        <w:t>;</w:t>
      </w:r>
    </w:p>
    <w:p w14:paraId="10DEE15D" w14:textId="146574E4" w:rsidR="004917A4" w:rsidRPr="008152A8" w:rsidRDefault="004917A4" w:rsidP="007A7C9F">
      <w:pPr>
        <w:pStyle w:val="ListParagraph"/>
        <w:numPr>
          <w:ilvl w:val="0"/>
          <w:numId w:val="1"/>
        </w:numPr>
        <w:jc w:val="both"/>
        <w:rPr>
          <w:rFonts w:ascii="Times New Roman" w:hAnsi="Times New Roman" w:cs="Times New Roman"/>
          <w:sz w:val="24"/>
          <w:szCs w:val="24"/>
          <w:lang w:val="mn-MN"/>
        </w:rPr>
      </w:pPr>
      <w:r w:rsidRPr="008152A8">
        <w:rPr>
          <w:rFonts w:ascii="Times New Roman" w:hAnsi="Times New Roman" w:cs="Times New Roman"/>
          <w:sz w:val="24"/>
          <w:szCs w:val="24"/>
          <w:lang w:val="mn-MN"/>
        </w:rPr>
        <w:t>Хөгжлийн шийдэл ТББ-н тухай</w:t>
      </w:r>
    </w:p>
    <w:p w14:paraId="13420D3F" w14:textId="0DB52272" w:rsidR="004917A4" w:rsidRPr="008152A8" w:rsidRDefault="004917A4" w:rsidP="007A7C9F">
      <w:pPr>
        <w:pStyle w:val="ListParagraph"/>
        <w:numPr>
          <w:ilvl w:val="0"/>
          <w:numId w:val="1"/>
        </w:numPr>
        <w:jc w:val="both"/>
        <w:rPr>
          <w:rFonts w:ascii="Times New Roman" w:hAnsi="Times New Roman" w:cs="Times New Roman"/>
          <w:sz w:val="24"/>
          <w:szCs w:val="24"/>
          <w:lang w:val="mn-MN"/>
        </w:rPr>
      </w:pPr>
      <w:r w:rsidRPr="008152A8">
        <w:rPr>
          <w:rFonts w:ascii="Times New Roman" w:hAnsi="Times New Roman" w:cs="Times New Roman"/>
          <w:sz w:val="24"/>
          <w:szCs w:val="24"/>
          <w:lang w:val="mn-MN"/>
        </w:rPr>
        <w:t>Тухайн аймгийн онцлог, бизнесүүдийн шинж чанарын тухай</w:t>
      </w:r>
    </w:p>
    <w:bookmarkEnd w:id="2"/>
    <w:p w14:paraId="671D4C0C" w14:textId="123D1FED" w:rsidR="00BE4B93" w:rsidRPr="008152A8" w:rsidRDefault="00BE4B93" w:rsidP="007A7C9F">
      <w:pPr>
        <w:jc w:val="both"/>
        <w:rPr>
          <w:rFonts w:ascii="Times New Roman" w:hAnsi="Times New Roman" w:cs="Times New Roman"/>
          <w:sz w:val="24"/>
          <w:szCs w:val="24"/>
          <w:lang w:val="mn-MN"/>
        </w:rPr>
      </w:pPr>
    </w:p>
    <w:bookmarkEnd w:id="0"/>
    <w:p w14:paraId="2633792C" w14:textId="0FE69BA1" w:rsidR="000C14ED" w:rsidRPr="008152A8" w:rsidRDefault="008636ED" w:rsidP="00C267FB">
      <w:pPr>
        <w:jc w:val="both"/>
        <w:rPr>
          <w:rFonts w:ascii="Times New Roman" w:hAnsi="Times New Roman" w:cs="Times New Roman"/>
          <w:b/>
          <w:bCs/>
          <w:caps/>
          <w:sz w:val="24"/>
          <w:szCs w:val="24"/>
          <w:u w:val="single"/>
          <w:lang w:val="mn-MN"/>
        </w:rPr>
      </w:pPr>
      <w:r w:rsidRPr="008152A8">
        <w:rPr>
          <w:rFonts w:ascii="Times New Roman" w:hAnsi="Times New Roman" w:cs="Times New Roman"/>
          <w:b/>
          <w:bCs/>
          <w:caps/>
          <w:sz w:val="24"/>
          <w:szCs w:val="24"/>
          <w:u w:val="single"/>
          <w:lang w:val="mn-MN"/>
        </w:rPr>
        <w:lastRenderedPageBreak/>
        <w:t>Нэг. Үнийн санал</w:t>
      </w:r>
    </w:p>
    <w:p w14:paraId="699517AB" w14:textId="0DBE5490" w:rsidR="003B1972" w:rsidRPr="008152A8" w:rsidRDefault="00A6722B" w:rsidP="003B1972">
      <w:pPr>
        <w:spacing w:after="0" w:line="276" w:lineRule="auto"/>
        <w:jc w:val="right"/>
        <w:rPr>
          <w:rFonts w:ascii="Times New Roman" w:eastAsia="Times New Roman" w:hAnsi="Times New Roman" w:cs="Times New Roman"/>
          <w:bCs/>
          <w:i/>
          <w:iCs/>
          <w:sz w:val="24"/>
          <w:szCs w:val="24"/>
          <w:lang w:val="mn-MN" w:eastAsia="en-GB"/>
        </w:rPr>
      </w:pPr>
      <w:r w:rsidRPr="008152A8">
        <w:rPr>
          <w:rFonts w:ascii="Times New Roman" w:eastAsia="Times New Roman" w:hAnsi="Times New Roman" w:cs="Times New Roman"/>
          <w:bCs/>
          <w:i/>
          <w:iCs/>
          <w:sz w:val="24"/>
          <w:szCs w:val="24"/>
          <w:lang w:val="mn-MN" w:eastAsia="en-GB"/>
        </w:rPr>
        <w:t>Гүйцэтгэгч б</w:t>
      </w:r>
      <w:r w:rsidR="003B1972" w:rsidRPr="008152A8">
        <w:rPr>
          <w:rFonts w:ascii="Times New Roman" w:eastAsia="Times New Roman" w:hAnsi="Times New Roman" w:cs="Times New Roman"/>
          <w:bCs/>
          <w:i/>
          <w:iCs/>
          <w:sz w:val="24"/>
          <w:szCs w:val="24"/>
          <w:lang w:val="mn-MN" w:eastAsia="en-GB"/>
        </w:rPr>
        <w:t>айгууллагын маягт</w:t>
      </w:r>
      <w:r w:rsidR="00B35BF6" w:rsidRPr="008152A8">
        <w:rPr>
          <w:rFonts w:ascii="Times New Roman" w:eastAsia="Times New Roman" w:hAnsi="Times New Roman" w:cs="Times New Roman"/>
          <w:bCs/>
          <w:i/>
          <w:iCs/>
          <w:sz w:val="24"/>
          <w:szCs w:val="24"/>
          <w:lang w:val="mn-MN" w:eastAsia="en-GB"/>
        </w:rPr>
        <w:t>аар</w:t>
      </w:r>
    </w:p>
    <w:p w14:paraId="17B9E692" w14:textId="77777777" w:rsidR="003B1972" w:rsidRPr="008152A8" w:rsidRDefault="003B1972" w:rsidP="003B1972">
      <w:pPr>
        <w:spacing w:after="0" w:line="276" w:lineRule="auto"/>
        <w:jc w:val="right"/>
        <w:rPr>
          <w:rFonts w:ascii="Times New Roman" w:eastAsia="Times New Roman" w:hAnsi="Times New Roman" w:cs="Times New Roman"/>
          <w:bCs/>
          <w:sz w:val="24"/>
          <w:szCs w:val="24"/>
          <w:lang w:val="mn-MN" w:eastAsia="en-GB"/>
        </w:rPr>
      </w:pPr>
    </w:p>
    <w:p w14:paraId="10FE340F" w14:textId="3AC0055E" w:rsidR="003B1972" w:rsidRPr="008152A8" w:rsidRDefault="003B1972" w:rsidP="00A6722B">
      <w:pPr>
        <w:spacing w:after="0" w:line="276" w:lineRule="auto"/>
        <w:jc w:val="center"/>
        <w:rPr>
          <w:rFonts w:ascii="Times New Roman" w:eastAsia="Times New Roman" w:hAnsi="Times New Roman" w:cs="Times New Roman"/>
          <w:b/>
          <w:sz w:val="24"/>
          <w:szCs w:val="24"/>
          <w:lang w:val="mn-MN" w:eastAsia="en-GB"/>
        </w:rPr>
      </w:pPr>
      <w:r w:rsidRPr="008152A8">
        <w:rPr>
          <w:rFonts w:ascii="Times New Roman" w:eastAsia="Times New Roman" w:hAnsi="Times New Roman" w:cs="Times New Roman"/>
          <w:b/>
          <w:sz w:val="24"/>
          <w:szCs w:val="24"/>
          <w:lang w:val="mn-MN" w:eastAsia="en-GB"/>
        </w:rPr>
        <w:t>СОНГОН ШАЛГАРУУЛАЛТАД ОРОЛЦОХ ТУХАЙ ХҮСЭЛТ</w:t>
      </w:r>
    </w:p>
    <w:p w14:paraId="031FD940" w14:textId="77777777" w:rsidR="003B1972" w:rsidRPr="008152A8" w:rsidRDefault="003B1972" w:rsidP="00A6722B">
      <w:pPr>
        <w:spacing w:after="0" w:line="276" w:lineRule="auto"/>
        <w:jc w:val="center"/>
        <w:rPr>
          <w:rFonts w:ascii="Times New Roman" w:eastAsia="Times New Roman" w:hAnsi="Times New Roman" w:cs="Times New Roman"/>
          <w:b/>
          <w:sz w:val="24"/>
          <w:szCs w:val="24"/>
          <w:lang w:val="mn-MN" w:eastAsia="en-GB"/>
        </w:rPr>
      </w:pPr>
    </w:p>
    <w:p w14:paraId="6D4A6397" w14:textId="219B1146" w:rsidR="003B1972" w:rsidRPr="008152A8" w:rsidRDefault="003B1972" w:rsidP="003B1972">
      <w:pPr>
        <w:spacing w:after="0" w:line="360" w:lineRule="auto"/>
        <w:rPr>
          <w:rFonts w:ascii="Times New Roman" w:eastAsia="Times New Roman" w:hAnsi="Times New Roman" w:cs="Times New Roman"/>
          <w:bCs/>
          <w:sz w:val="24"/>
          <w:szCs w:val="24"/>
          <w:lang w:val="mn-MN" w:eastAsia="en-GB"/>
        </w:rPr>
      </w:pPr>
      <w:r w:rsidRPr="008152A8">
        <w:rPr>
          <w:rFonts w:ascii="Times New Roman" w:eastAsia="Times New Roman" w:hAnsi="Times New Roman" w:cs="Times New Roman"/>
          <w:b/>
          <w:bCs/>
          <w:sz w:val="24"/>
          <w:szCs w:val="24"/>
          <w:lang w:val="mn-MN" w:eastAsia="en-GB"/>
        </w:rPr>
        <w:t>Захиалагч байгууллагын нэр</w:t>
      </w:r>
      <w:r w:rsidRPr="008152A8">
        <w:rPr>
          <w:rFonts w:ascii="Times New Roman" w:eastAsia="Times New Roman" w:hAnsi="Times New Roman" w:cs="Times New Roman"/>
          <w:bCs/>
          <w:sz w:val="24"/>
          <w:szCs w:val="24"/>
          <w:lang w:val="mn-MN" w:eastAsia="en-GB"/>
        </w:rPr>
        <w:t>:</w:t>
      </w:r>
      <w:r w:rsidRPr="008152A8">
        <w:rPr>
          <w:rFonts w:ascii="Times New Roman" w:eastAsia="Times New Roman" w:hAnsi="Times New Roman" w:cs="Times New Roman"/>
          <w:b/>
          <w:bCs/>
          <w:sz w:val="24"/>
          <w:szCs w:val="24"/>
          <w:lang w:val="mn-MN" w:eastAsia="en-GB"/>
        </w:rPr>
        <w:t xml:space="preserve"> </w:t>
      </w:r>
      <w:r w:rsidR="00BE4B93" w:rsidRPr="008152A8">
        <w:rPr>
          <w:rFonts w:ascii="Times New Roman" w:eastAsia="Times New Roman" w:hAnsi="Times New Roman" w:cs="Times New Roman"/>
          <w:b/>
          <w:bCs/>
          <w:sz w:val="24"/>
          <w:szCs w:val="24"/>
          <w:lang w:val="mn-MN" w:eastAsia="en-GB"/>
        </w:rPr>
        <w:t xml:space="preserve"> </w:t>
      </w:r>
      <w:r w:rsidR="00BE4B93" w:rsidRPr="008152A8">
        <w:rPr>
          <w:rFonts w:ascii="Times New Roman" w:eastAsia="Times New Roman" w:hAnsi="Times New Roman" w:cs="Times New Roman"/>
          <w:b/>
          <w:bCs/>
          <w:sz w:val="24"/>
          <w:szCs w:val="24"/>
          <w:lang w:val="mn-MN" w:eastAsia="en-GB"/>
        </w:rPr>
        <w:tab/>
      </w:r>
      <w:r w:rsidR="00BE4B93" w:rsidRPr="008152A8">
        <w:rPr>
          <w:rFonts w:ascii="Times New Roman" w:eastAsia="Times New Roman" w:hAnsi="Times New Roman" w:cs="Times New Roman"/>
          <w:b/>
          <w:bCs/>
          <w:sz w:val="24"/>
          <w:szCs w:val="24"/>
          <w:lang w:val="mn-MN" w:eastAsia="en-GB"/>
        </w:rPr>
        <w:tab/>
      </w:r>
      <w:r w:rsidR="00BE4B93" w:rsidRPr="008152A8">
        <w:rPr>
          <w:rFonts w:ascii="Times New Roman" w:eastAsia="Times New Roman" w:hAnsi="Times New Roman" w:cs="Times New Roman"/>
          <w:b/>
          <w:bCs/>
          <w:sz w:val="24"/>
          <w:szCs w:val="24"/>
          <w:lang w:val="mn-MN" w:eastAsia="en-GB"/>
        </w:rPr>
        <w:tab/>
        <w:t>‘</w:t>
      </w:r>
      <w:r w:rsidR="00BE4B93" w:rsidRPr="008152A8">
        <w:rPr>
          <w:rFonts w:ascii="Times New Roman" w:eastAsia="Times New Roman" w:hAnsi="Times New Roman" w:cs="Times New Roman"/>
          <w:bCs/>
          <w:sz w:val="24"/>
          <w:szCs w:val="24"/>
          <w:lang w:val="mn-MN" w:eastAsia="en-GB"/>
        </w:rPr>
        <w:t>Хөгжлийн Шийдэл’ ТББ</w:t>
      </w:r>
    </w:p>
    <w:p w14:paraId="38D3B8DF" w14:textId="77777777" w:rsidR="00BE4B93" w:rsidRPr="008152A8" w:rsidRDefault="00BE4B93" w:rsidP="003B1972">
      <w:pPr>
        <w:rPr>
          <w:rFonts w:ascii="Times New Roman" w:hAnsi="Times New Roman" w:cs="Times New Roman"/>
          <w:lang w:val="mn-MN"/>
        </w:rPr>
      </w:pPr>
    </w:p>
    <w:p w14:paraId="56DB7AFD" w14:textId="0C9E87FD" w:rsidR="003B1972" w:rsidRPr="008152A8" w:rsidRDefault="003B1972" w:rsidP="003B1972">
      <w:pPr>
        <w:rPr>
          <w:rFonts w:ascii="Times New Roman" w:hAnsi="Times New Roman" w:cs="Times New Roman"/>
          <w:lang w:val="mn-MN"/>
        </w:rPr>
      </w:pPr>
      <w:r w:rsidRPr="008152A8">
        <w:rPr>
          <w:rFonts w:ascii="Times New Roman" w:hAnsi="Times New Roman" w:cs="Times New Roman"/>
          <w:lang w:val="mn-MN"/>
        </w:rPr>
        <w:t xml:space="preserve">Манай [___________________________________] нь [_____] онд байгуулагдсан [______________________] чиглэлийн үйл ажиллагаа явуулдаг. </w:t>
      </w:r>
    </w:p>
    <w:p w14:paraId="3D0A185F" w14:textId="217BA1CD" w:rsidR="003B1972" w:rsidRPr="008152A8" w:rsidRDefault="003B1972" w:rsidP="00DE5BE2">
      <w:pPr>
        <w:pStyle w:val="active"/>
        <w:shd w:val="clear" w:color="auto" w:fill="FFFFFF"/>
        <w:spacing w:before="0" w:beforeAutospacing="0"/>
        <w:textAlignment w:val="top"/>
        <w:rPr>
          <w:i/>
          <w:iCs/>
          <w:lang w:val="mn-MN"/>
        </w:rPr>
      </w:pPr>
      <w:r w:rsidRPr="008152A8">
        <w:rPr>
          <w:lang w:val="mn-MN"/>
        </w:rPr>
        <w:t>Танай байгууллагаас 202</w:t>
      </w:r>
      <w:r w:rsidR="00CC3126" w:rsidRPr="008152A8">
        <w:rPr>
          <w:lang w:val="mn-MN"/>
        </w:rPr>
        <w:t>2</w:t>
      </w:r>
      <w:r w:rsidRPr="008152A8">
        <w:rPr>
          <w:lang w:val="mn-MN"/>
        </w:rPr>
        <w:t xml:space="preserve"> оны </w:t>
      </w:r>
      <w:r w:rsidR="00CC3126" w:rsidRPr="008152A8">
        <w:rPr>
          <w:lang w:val="mn-MN"/>
        </w:rPr>
        <w:t>1</w:t>
      </w:r>
      <w:r w:rsidR="004917A4" w:rsidRPr="008152A8">
        <w:rPr>
          <w:lang w:val="mn-MN"/>
        </w:rPr>
        <w:t>2</w:t>
      </w:r>
      <w:r w:rsidRPr="008152A8">
        <w:rPr>
          <w:lang w:val="mn-MN"/>
        </w:rPr>
        <w:t xml:space="preserve"> дугаар сарын </w:t>
      </w:r>
      <w:r w:rsidR="00CC3126" w:rsidRPr="008152A8">
        <w:rPr>
          <w:lang w:val="mn-MN"/>
        </w:rPr>
        <w:t>1</w:t>
      </w:r>
      <w:r w:rsidR="004917A4" w:rsidRPr="008152A8">
        <w:rPr>
          <w:lang w:val="mn-MN"/>
        </w:rPr>
        <w:t>5</w:t>
      </w:r>
      <w:r w:rsidRPr="008152A8">
        <w:rPr>
          <w:lang w:val="mn-MN"/>
        </w:rPr>
        <w:t xml:space="preserve">-ний өдөр зарласан </w:t>
      </w:r>
      <w:r w:rsidR="00DE5BE2" w:rsidRPr="008152A8">
        <w:rPr>
          <w:lang w:val="mn-MN"/>
        </w:rPr>
        <w:t>‘</w:t>
      </w:r>
      <w:r w:rsidR="00272479" w:rsidRPr="008152A8">
        <w:rPr>
          <w:color w:val="212529"/>
          <w:lang w:val="mn-MN"/>
        </w:rPr>
        <w:t>‘</w:t>
      </w:r>
      <w:r w:rsidR="004917A4" w:rsidRPr="008152A8">
        <w:rPr>
          <w:i/>
          <w:iCs/>
          <w:lang w:val="mn-MN"/>
        </w:rPr>
        <w:t>Бичил Санхүүжилт Тэтгэлэгт хөтөлбөрийн Дорноговь, Дорнод, Хэнтий Аймгуудын Үр Шим Хүртэгчдийн амжилтын түүхийн видео контент хийх</w:t>
      </w:r>
      <w:r w:rsidR="004917A4" w:rsidRPr="008152A8">
        <w:rPr>
          <w:rFonts w:eastAsiaTheme="minorEastAsia"/>
          <w:i/>
          <w:iCs/>
          <w:lang w:val="mn-MN" w:eastAsia="ko-KR"/>
        </w:rPr>
        <w:t>”-</w:t>
      </w:r>
      <w:r w:rsidR="00DE5BE2" w:rsidRPr="008152A8">
        <w:rPr>
          <w:i/>
          <w:iCs/>
          <w:lang w:val="mn-MN"/>
        </w:rPr>
        <w:t xml:space="preserve">н </w:t>
      </w:r>
      <w:r w:rsidRPr="008152A8">
        <w:rPr>
          <w:lang w:val="mn-MN"/>
        </w:rPr>
        <w:t>сонгон шалгаруулалтад оролцо</w:t>
      </w:r>
      <w:r w:rsidR="00BE4B93" w:rsidRPr="008152A8">
        <w:rPr>
          <w:lang w:val="mn-MN"/>
        </w:rPr>
        <w:t>х хү</w:t>
      </w:r>
      <w:r w:rsidR="00DE5BE2" w:rsidRPr="008152A8">
        <w:rPr>
          <w:lang w:val="mn-MN"/>
        </w:rPr>
        <w:t>сэлтээ үүгээр</w:t>
      </w:r>
      <w:r w:rsidRPr="008152A8">
        <w:rPr>
          <w:lang w:val="mn-MN"/>
        </w:rPr>
        <w:t xml:space="preserve"> илэрхийлж  байна. </w:t>
      </w:r>
    </w:p>
    <w:p w14:paraId="24AE4168" w14:textId="77777777" w:rsidR="003B1972" w:rsidRPr="008152A8" w:rsidRDefault="003B1972" w:rsidP="003B1972">
      <w:pPr>
        <w:rPr>
          <w:rFonts w:ascii="Times New Roman" w:hAnsi="Times New Roman" w:cs="Times New Roman"/>
          <w:lang w:val="mn-MN"/>
        </w:rPr>
      </w:pPr>
    </w:p>
    <w:p w14:paraId="4C0FE8CE" w14:textId="1DC9C787" w:rsidR="003B1972" w:rsidRPr="008152A8" w:rsidRDefault="00272479" w:rsidP="003B1972">
      <w:pPr>
        <w:rPr>
          <w:rFonts w:ascii="Times New Roman" w:hAnsi="Times New Roman" w:cs="Times New Roman"/>
          <w:lang w:val="mn-MN"/>
        </w:rPr>
      </w:pPr>
      <w:r w:rsidRPr="008152A8">
        <w:rPr>
          <w:rFonts w:ascii="Times New Roman" w:hAnsi="Times New Roman" w:cs="Times New Roman"/>
          <w:lang w:val="mn-MN"/>
        </w:rPr>
        <w:t>Видео контент хийх</w:t>
      </w:r>
      <w:r w:rsidR="003B1972" w:rsidRPr="008152A8">
        <w:rPr>
          <w:rFonts w:ascii="Times New Roman" w:hAnsi="Times New Roman" w:cs="Times New Roman"/>
          <w:lang w:val="mn-MN"/>
        </w:rPr>
        <w:t xml:space="preserve"> ажлын үнийн санал [_______________]</w:t>
      </w:r>
      <w:r w:rsidR="00F95988" w:rsidRPr="008152A8">
        <w:rPr>
          <w:rFonts w:ascii="Times New Roman" w:hAnsi="Times New Roman" w:cs="Times New Roman"/>
          <w:lang w:val="mn-MN"/>
        </w:rPr>
        <w:t>/ НӨАТ-тэй, НӨАТ-гүй эсэх/</w:t>
      </w:r>
      <w:r w:rsidR="003B1972" w:rsidRPr="008152A8">
        <w:rPr>
          <w:rFonts w:ascii="Times New Roman" w:hAnsi="Times New Roman" w:cs="Times New Roman"/>
          <w:lang w:val="mn-MN"/>
        </w:rPr>
        <w:t xml:space="preserve"> төгрөг байна. </w:t>
      </w:r>
    </w:p>
    <w:p w14:paraId="1962FF41" w14:textId="77777777" w:rsidR="003B1972" w:rsidRPr="008152A8" w:rsidRDefault="003B1972" w:rsidP="003B1972">
      <w:pPr>
        <w:rPr>
          <w:rFonts w:ascii="Times New Roman" w:hAnsi="Times New Roman" w:cs="Times New Roman"/>
          <w:lang w:val="mn-MN"/>
        </w:rPr>
      </w:pPr>
      <w:r w:rsidRPr="008152A8">
        <w:rPr>
          <w:rFonts w:ascii="Times New Roman" w:hAnsi="Times New Roman" w:cs="Times New Roman"/>
          <w:lang w:val="mn-MN"/>
        </w:rPr>
        <w:t xml:space="preserve">Нийт [___] сарын хугацаанд АЖЛЫН ДААЛГАВАРТ заасан ажлыг [БҮРЭН/ХЭСЭГЧЛЭН] гүйцэтгэх боломжтой болохоо илэрхийлж байна. </w:t>
      </w:r>
    </w:p>
    <w:p w14:paraId="05E720FB" w14:textId="77777777" w:rsidR="003B1972" w:rsidRPr="008152A8" w:rsidRDefault="003B1972" w:rsidP="003B1972">
      <w:pPr>
        <w:rPr>
          <w:rFonts w:ascii="Times New Roman" w:hAnsi="Times New Roman" w:cs="Times New Roman"/>
          <w:lang w:val="mn-MN"/>
        </w:rPr>
      </w:pPr>
      <w:r w:rsidRPr="008152A8">
        <w:rPr>
          <w:rFonts w:ascii="Times New Roman" w:hAnsi="Times New Roman" w:cs="Times New Roman"/>
          <w:lang w:val="mn-MN"/>
        </w:rPr>
        <w:t>Хэсэгчлэн гүйцэтгэх тохиолдолд [_______________]ажлыг [___] хугацаанд хийж гүйцэтгэнэ.</w:t>
      </w:r>
    </w:p>
    <w:p w14:paraId="2E03A669" w14:textId="77777777" w:rsidR="00260D99" w:rsidRPr="008152A8" w:rsidRDefault="00260D99" w:rsidP="003B1972">
      <w:pPr>
        <w:rPr>
          <w:rFonts w:ascii="Times New Roman" w:hAnsi="Times New Roman" w:cs="Times New Roman"/>
          <w:lang w:val="mn-MN"/>
        </w:rPr>
      </w:pPr>
    </w:p>
    <w:p w14:paraId="19907321" w14:textId="3975A699" w:rsidR="003B1972" w:rsidRPr="008152A8" w:rsidRDefault="003B1972" w:rsidP="003B1972">
      <w:pPr>
        <w:rPr>
          <w:rFonts w:ascii="Times New Roman" w:hAnsi="Times New Roman" w:cs="Times New Roman"/>
          <w:lang w:val="mn-MN"/>
        </w:rPr>
      </w:pPr>
      <w:r w:rsidRPr="008152A8">
        <w:rPr>
          <w:rFonts w:ascii="Times New Roman" w:hAnsi="Times New Roman" w:cs="Times New Roman"/>
          <w:lang w:val="mn-MN"/>
        </w:rPr>
        <w:t>ГҮЙЦЭТГЭХ ЗАХИРАЛ ______________________________</w:t>
      </w:r>
    </w:p>
    <w:p w14:paraId="71851A83" w14:textId="531A9908" w:rsidR="005D3F90" w:rsidRPr="008152A8" w:rsidRDefault="005D3F90" w:rsidP="003B1972">
      <w:pPr>
        <w:rPr>
          <w:rFonts w:ascii="Times New Roman" w:hAnsi="Times New Roman" w:cs="Times New Roman"/>
          <w:lang w:val="mn-MN"/>
        </w:rPr>
      </w:pPr>
    </w:p>
    <w:p w14:paraId="559D7AED" w14:textId="46F6491F" w:rsidR="003B1972" w:rsidRPr="008152A8" w:rsidRDefault="003B1972" w:rsidP="003B1972">
      <w:pPr>
        <w:rPr>
          <w:rFonts w:ascii="Times New Roman" w:hAnsi="Times New Roman" w:cs="Times New Roman"/>
          <w:lang w:val="mn-MN"/>
        </w:rPr>
      </w:pPr>
    </w:p>
    <w:p w14:paraId="71600299" w14:textId="0B50ADB5" w:rsidR="00AF2C51" w:rsidRPr="008152A8" w:rsidRDefault="00AF2C51" w:rsidP="003B1972">
      <w:pPr>
        <w:rPr>
          <w:rFonts w:ascii="Times New Roman" w:hAnsi="Times New Roman" w:cs="Times New Roman"/>
          <w:lang w:val="mn-MN"/>
        </w:rPr>
      </w:pPr>
    </w:p>
    <w:p w14:paraId="3124B1A0" w14:textId="67BF1BCB" w:rsidR="00AF2C51" w:rsidRPr="008152A8" w:rsidRDefault="00AF2C51" w:rsidP="003B1972">
      <w:pPr>
        <w:rPr>
          <w:rFonts w:ascii="Times New Roman" w:hAnsi="Times New Roman" w:cs="Times New Roman"/>
          <w:lang w:val="mn-MN"/>
        </w:rPr>
      </w:pPr>
    </w:p>
    <w:p w14:paraId="299A1E54" w14:textId="188A3F5B" w:rsidR="00AF2C51" w:rsidRPr="008152A8" w:rsidRDefault="00AF2C51" w:rsidP="003B1972">
      <w:pPr>
        <w:rPr>
          <w:rFonts w:ascii="Times New Roman" w:hAnsi="Times New Roman" w:cs="Times New Roman"/>
          <w:lang w:val="mn-MN"/>
        </w:rPr>
      </w:pPr>
    </w:p>
    <w:p w14:paraId="0AAD3A70" w14:textId="739AB7EB" w:rsidR="00AF2C51" w:rsidRPr="008152A8" w:rsidRDefault="00AF2C51" w:rsidP="003B1972">
      <w:pPr>
        <w:rPr>
          <w:rFonts w:ascii="Times New Roman" w:hAnsi="Times New Roman" w:cs="Times New Roman"/>
          <w:lang w:val="mn-MN"/>
        </w:rPr>
      </w:pPr>
    </w:p>
    <w:p w14:paraId="118EAB3C" w14:textId="77777777" w:rsidR="00A6722B" w:rsidRPr="008152A8" w:rsidRDefault="00A6722B" w:rsidP="003B1972">
      <w:pPr>
        <w:rPr>
          <w:rFonts w:ascii="Times New Roman" w:hAnsi="Times New Roman" w:cs="Times New Roman"/>
          <w:lang w:val="mn-MN"/>
        </w:rPr>
      </w:pPr>
    </w:p>
    <w:p w14:paraId="60D4D520" w14:textId="45B1D3A7" w:rsidR="00AF2C51" w:rsidRPr="008152A8" w:rsidRDefault="00AF2C51" w:rsidP="003B1972">
      <w:pPr>
        <w:rPr>
          <w:rFonts w:ascii="Times New Roman" w:hAnsi="Times New Roman" w:cs="Times New Roman"/>
          <w:lang w:val="mn-MN"/>
        </w:rPr>
      </w:pPr>
    </w:p>
    <w:p w14:paraId="52119A8A" w14:textId="70DDB2EF" w:rsidR="00BE4B93" w:rsidRPr="008152A8" w:rsidRDefault="00BE4B93" w:rsidP="003B1972">
      <w:pPr>
        <w:rPr>
          <w:rFonts w:ascii="Times New Roman" w:hAnsi="Times New Roman" w:cs="Times New Roman"/>
          <w:lang w:val="mn-MN"/>
        </w:rPr>
      </w:pPr>
    </w:p>
    <w:p w14:paraId="042678B5" w14:textId="60F83CE4" w:rsidR="00BE4B93" w:rsidRPr="008152A8" w:rsidRDefault="00BE4B93" w:rsidP="003B1972">
      <w:pPr>
        <w:rPr>
          <w:rFonts w:ascii="Times New Roman" w:hAnsi="Times New Roman" w:cs="Times New Roman"/>
          <w:lang w:val="mn-MN"/>
        </w:rPr>
      </w:pPr>
    </w:p>
    <w:p w14:paraId="2E44E62C" w14:textId="77777777" w:rsidR="00272479" w:rsidRPr="008152A8" w:rsidRDefault="00272479" w:rsidP="003B1972">
      <w:pPr>
        <w:rPr>
          <w:rFonts w:ascii="Times New Roman" w:hAnsi="Times New Roman" w:cs="Times New Roman"/>
          <w:lang w:val="mn-MN"/>
        </w:rPr>
      </w:pPr>
    </w:p>
    <w:p w14:paraId="13917DC3" w14:textId="4F926473" w:rsidR="00BE4B93" w:rsidRPr="008152A8" w:rsidRDefault="00BE4B93" w:rsidP="003B1972">
      <w:pPr>
        <w:rPr>
          <w:rFonts w:ascii="Times New Roman" w:hAnsi="Times New Roman" w:cs="Times New Roman"/>
          <w:lang w:val="mn-MN"/>
        </w:rPr>
      </w:pPr>
    </w:p>
    <w:p w14:paraId="6A418124" w14:textId="52F04299" w:rsidR="007C64A9" w:rsidRPr="008152A8" w:rsidRDefault="004018C2" w:rsidP="00C267FB">
      <w:pPr>
        <w:jc w:val="both"/>
        <w:rPr>
          <w:rFonts w:ascii="Times New Roman" w:hAnsi="Times New Roman" w:cs="Times New Roman"/>
          <w:b/>
          <w:bCs/>
          <w:caps/>
          <w:sz w:val="24"/>
          <w:szCs w:val="24"/>
          <w:u w:val="single"/>
          <w:lang w:val="mn-MN"/>
        </w:rPr>
      </w:pPr>
      <w:r w:rsidRPr="008152A8">
        <w:rPr>
          <w:rFonts w:ascii="Times New Roman" w:hAnsi="Times New Roman" w:cs="Times New Roman"/>
          <w:b/>
          <w:bCs/>
          <w:caps/>
          <w:sz w:val="24"/>
          <w:szCs w:val="24"/>
          <w:u w:val="single"/>
          <w:lang w:val="mn-MN"/>
        </w:rPr>
        <w:lastRenderedPageBreak/>
        <w:t xml:space="preserve">Хоёр. </w:t>
      </w:r>
      <w:r w:rsidR="00135DEA" w:rsidRPr="008152A8">
        <w:rPr>
          <w:rFonts w:ascii="Times New Roman" w:hAnsi="Times New Roman" w:cs="Times New Roman"/>
          <w:b/>
          <w:bCs/>
          <w:caps/>
          <w:sz w:val="24"/>
          <w:szCs w:val="24"/>
          <w:u w:val="single"/>
          <w:lang w:val="mn-MN"/>
        </w:rPr>
        <w:t>Техникийн тодорхойлолт:</w:t>
      </w:r>
    </w:p>
    <w:tbl>
      <w:tblPr>
        <w:tblStyle w:val="TableGrid"/>
        <w:tblW w:w="5388" w:type="pct"/>
        <w:tblLook w:val="04A0" w:firstRow="1" w:lastRow="0" w:firstColumn="1" w:lastColumn="0" w:noHBand="0" w:noVBand="1"/>
      </w:tblPr>
      <w:tblGrid>
        <w:gridCol w:w="337"/>
        <w:gridCol w:w="8238"/>
        <w:gridCol w:w="1501"/>
      </w:tblGrid>
      <w:tr w:rsidR="00EC2602" w:rsidRPr="008152A8" w14:paraId="0D5CD7AB" w14:textId="77777777" w:rsidTr="005D3F90">
        <w:tc>
          <w:tcPr>
            <w:tcW w:w="167" w:type="pct"/>
            <w:shd w:val="clear" w:color="auto" w:fill="D9D9D9" w:themeFill="background1" w:themeFillShade="D9"/>
          </w:tcPr>
          <w:p w14:paraId="2BABBED7" w14:textId="320D05D1" w:rsidR="00D87CD7" w:rsidRPr="008152A8" w:rsidRDefault="006F1A3C" w:rsidP="00C267FB">
            <w:pPr>
              <w:spacing w:after="150" w:line="315" w:lineRule="atLeast"/>
              <w:jc w:val="both"/>
              <w:rPr>
                <w:rFonts w:ascii="Times New Roman" w:eastAsia="Times New Roman" w:hAnsi="Times New Roman" w:cs="Times New Roman"/>
                <w:sz w:val="24"/>
                <w:szCs w:val="24"/>
                <w:lang w:val="mn-MN"/>
              </w:rPr>
            </w:pPr>
            <w:r w:rsidRPr="008152A8">
              <w:rPr>
                <w:rFonts w:ascii="Times New Roman" w:eastAsia="Times New Roman" w:hAnsi="Times New Roman" w:cs="Times New Roman"/>
                <w:sz w:val="24"/>
                <w:szCs w:val="24"/>
                <w:lang w:val="mn-MN"/>
              </w:rPr>
              <w:t>#</w:t>
            </w:r>
          </w:p>
        </w:tc>
        <w:tc>
          <w:tcPr>
            <w:tcW w:w="4088" w:type="pct"/>
            <w:shd w:val="clear" w:color="auto" w:fill="D9D9D9" w:themeFill="background1" w:themeFillShade="D9"/>
          </w:tcPr>
          <w:p w14:paraId="76C51817" w14:textId="099BFDFF" w:rsidR="00D87CD7" w:rsidRPr="008152A8" w:rsidRDefault="00D87CD7" w:rsidP="00C267FB">
            <w:pPr>
              <w:spacing w:after="150" w:line="315" w:lineRule="atLeast"/>
              <w:jc w:val="both"/>
              <w:rPr>
                <w:rFonts w:ascii="Times New Roman" w:eastAsia="Times New Roman" w:hAnsi="Times New Roman" w:cs="Times New Roman"/>
                <w:b/>
                <w:bCs/>
                <w:sz w:val="24"/>
                <w:szCs w:val="24"/>
                <w:lang w:val="mn-MN"/>
              </w:rPr>
            </w:pPr>
            <w:r w:rsidRPr="008152A8">
              <w:rPr>
                <w:rFonts w:ascii="Times New Roman" w:eastAsia="Times New Roman" w:hAnsi="Times New Roman" w:cs="Times New Roman"/>
                <w:b/>
                <w:bCs/>
                <w:sz w:val="24"/>
                <w:szCs w:val="24"/>
                <w:lang w:val="mn-MN"/>
              </w:rPr>
              <w:t>Шалгуур</w:t>
            </w:r>
            <w:r w:rsidR="00DE5BE2" w:rsidRPr="008152A8">
              <w:rPr>
                <w:rFonts w:ascii="Times New Roman" w:eastAsia="Times New Roman" w:hAnsi="Times New Roman" w:cs="Times New Roman"/>
                <w:b/>
                <w:bCs/>
                <w:sz w:val="24"/>
                <w:szCs w:val="24"/>
                <w:lang w:val="mn-MN"/>
              </w:rPr>
              <w:t xml:space="preserve"> үзүүлэлт</w:t>
            </w:r>
          </w:p>
        </w:tc>
        <w:tc>
          <w:tcPr>
            <w:tcW w:w="745" w:type="pct"/>
            <w:shd w:val="clear" w:color="auto" w:fill="D9D9D9" w:themeFill="background1" w:themeFillShade="D9"/>
            <w:noWrap/>
          </w:tcPr>
          <w:p w14:paraId="023A3055" w14:textId="0E785451" w:rsidR="00D87CD7" w:rsidRPr="008152A8" w:rsidRDefault="005D3F90" w:rsidP="005D3F90">
            <w:pPr>
              <w:spacing w:after="150" w:line="315" w:lineRule="atLeast"/>
              <w:jc w:val="center"/>
              <w:rPr>
                <w:rFonts w:ascii="Times New Roman" w:eastAsia="Times New Roman" w:hAnsi="Times New Roman" w:cs="Times New Roman"/>
                <w:b/>
                <w:bCs/>
                <w:sz w:val="24"/>
                <w:szCs w:val="24"/>
                <w:lang w:val="mn-MN"/>
              </w:rPr>
            </w:pPr>
            <w:r w:rsidRPr="008152A8">
              <w:rPr>
                <w:rFonts w:ascii="Times New Roman" w:eastAsia="Times New Roman" w:hAnsi="Times New Roman" w:cs="Times New Roman"/>
                <w:b/>
                <w:bCs/>
                <w:sz w:val="24"/>
                <w:szCs w:val="24"/>
                <w:lang w:val="mn-MN"/>
              </w:rPr>
              <w:t>100%</w:t>
            </w:r>
          </w:p>
        </w:tc>
      </w:tr>
      <w:tr w:rsidR="00EC2602" w:rsidRPr="008152A8" w14:paraId="7E79172B" w14:textId="77777777" w:rsidTr="005D3F90">
        <w:tc>
          <w:tcPr>
            <w:tcW w:w="167" w:type="pct"/>
          </w:tcPr>
          <w:p w14:paraId="3845D365" w14:textId="06E20D46" w:rsidR="00D77CCC" w:rsidRPr="008152A8" w:rsidRDefault="00D77CCC" w:rsidP="00C267FB">
            <w:pPr>
              <w:spacing w:after="150" w:line="315" w:lineRule="atLeast"/>
              <w:jc w:val="both"/>
              <w:rPr>
                <w:rFonts w:ascii="Times New Roman" w:eastAsia="Times New Roman" w:hAnsi="Times New Roman" w:cs="Times New Roman"/>
                <w:sz w:val="24"/>
                <w:szCs w:val="24"/>
                <w:lang w:val="mn-MN"/>
              </w:rPr>
            </w:pPr>
            <w:r w:rsidRPr="008152A8">
              <w:rPr>
                <w:rFonts w:ascii="Times New Roman" w:eastAsia="Times New Roman" w:hAnsi="Times New Roman" w:cs="Times New Roman"/>
                <w:sz w:val="24"/>
                <w:szCs w:val="24"/>
                <w:lang w:val="mn-MN"/>
              </w:rPr>
              <w:t>1</w:t>
            </w:r>
          </w:p>
        </w:tc>
        <w:tc>
          <w:tcPr>
            <w:tcW w:w="4088" w:type="pct"/>
            <w:hideMark/>
          </w:tcPr>
          <w:p w14:paraId="7FEE11BD" w14:textId="4CCFC0AB" w:rsidR="00D77CCC" w:rsidRPr="008152A8" w:rsidRDefault="00272479" w:rsidP="00C267FB">
            <w:pPr>
              <w:spacing w:after="150" w:line="315" w:lineRule="atLeast"/>
              <w:jc w:val="both"/>
              <w:rPr>
                <w:rFonts w:ascii="Times New Roman" w:eastAsia="Times New Roman" w:hAnsi="Times New Roman" w:cs="Times New Roman"/>
                <w:b/>
                <w:bCs/>
                <w:sz w:val="24"/>
                <w:szCs w:val="24"/>
                <w:lang w:val="mn-MN"/>
              </w:rPr>
            </w:pPr>
            <w:r w:rsidRPr="008152A8">
              <w:rPr>
                <w:rFonts w:ascii="Times New Roman" w:eastAsia="Times New Roman" w:hAnsi="Times New Roman" w:cs="Times New Roman"/>
                <w:sz w:val="24"/>
                <w:szCs w:val="24"/>
                <w:lang w:val="mn-MN"/>
              </w:rPr>
              <w:t>Бичлэгийн зохиолыг бүтээлчээр гаргасан байдал</w:t>
            </w:r>
          </w:p>
        </w:tc>
        <w:tc>
          <w:tcPr>
            <w:tcW w:w="745" w:type="pct"/>
            <w:noWrap/>
            <w:hideMark/>
          </w:tcPr>
          <w:p w14:paraId="6B2B7D76" w14:textId="5A8EC0A6" w:rsidR="00D77CCC" w:rsidRPr="008152A8" w:rsidRDefault="004917A4" w:rsidP="005D3F90">
            <w:pPr>
              <w:spacing w:after="150" w:line="315" w:lineRule="atLeast"/>
              <w:jc w:val="center"/>
              <w:rPr>
                <w:rFonts w:ascii="Times New Roman" w:eastAsia="Times New Roman" w:hAnsi="Times New Roman" w:cs="Times New Roman"/>
                <w:sz w:val="24"/>
                <w:szCs w:val="24"/>
                <w:lang w:val="mn-MN"/>
              </w:rPr>
            </w:pPr>
            <w:r w:rsidRPr="008152A8">
              <w:rPr>
                <w:rFonts w:ascii="Times New Roman" w:eastAsia="Times New Roman" w:hAnsi="Times New Roman" w:cs="Times New Roman"/>
                <w:sz w:val="24"/>
                <w:szCs w:val="24"/>
                <w:lang w:val="mn-MN"/>
              </w:rPr>
              <w:t>4</w:t>
            </w:r>
            <w:r w:rsidR="00D77CCC" w:rsidRPr="008152A8">
              <w:rPr>
                <w:rFonts w:ascii="Times New Roman" w:eastAsia="Times New Roman" w:hAnsi="Times New Roman" w:cs="Times New Roman"/>
                <w:sz w:val="24"/>
                <w:szCs w:val="24"/>
                <w:lang w:val="mn-MN"/>
              </w:rPr>
              <w:t>0%</w:t>
            </w:r>
          </w:p>
        </w:tc>
      </w:tr>
      <w:tr w:rsidR="00EC2602" w:rsidRPr="008152A8" w14:paraId="5EE44B47" w14:textId="77777777" w:rsidTr="005D3F90">
        <w:tc>
          <w:tcPr>
            <w:tcW w:w="167" w:type="pct"/>
          </w:tcPr>
          <w:p w14:paraId="41A9E878" w14:textId="2923D7C6" w:rsidR="00D77CCC" w:rsidRPr="008152A8" w:rsidRDefault="00D77CCC" w:rsidP="00C267FB">
            <w:pPr>
              <w:spacing w:after="150" w:line="315" w:lineRule="atLeast"/>
              <w:jc w:val="both"/>
              <w:rPr>
                <w:rFonts w:ascii="Times New Roman" w:eastAsia="Times New Roman" w:hAnsi="Times New Roman" w:cs="Times New Roman"/>
                <w:sz w:val="24"/>
                <w:szCs w:val="24"/>
                <w:lang w:val="mn-MN"/>
              </w:rPr>
            </w:pPr>
            <w:r w:rsidRPr="008152A8">
              <w:rPr>
                <w:rFonts w:ascii="Times New Roman" w:eastAsia="Times New Roman" w:hAnsi="Times New Roman" w:cs="Times New Roman"/>
                <w:sz w:val="24"/>
                <w:szCs w:val="24"/>
                <w:lang w:val="mn-MN"/>
              </w:rPr>
              <w:t>2</w:t>
            </w:r>
          </w:p>
        </w:tc>
        <w:tc>
          <w:tcPr>
            <w:tcW w:w="4088" w:type="pct"/>
            <w:hideMark/>
          </w:tcPr>
          <w:p w14:paraId="067ABDD7" w14:textId="38413771" w:rsidR="00D77CCC" w:rsidRPr="008152A8" w:rsidRDefault="00272479" w:rsidP="00C267FB">
            <w:pPr>
              <w:spacing w:after="150" w:line="315" w:lineRule="atLeast"/>
              <w:jc w:val="both"/>
              <w:rPr>
                <w:rFonts w:ascii="Times New Roman" w:eastAsia="Times New Roman" w:hAnsi="Times New Roman" w:cs="Times New Roman"/>
                <w:sz w:val="24"/>
                <w:szCs w:val="24"/>
                <w:lang w:val="mn-MN"/>
              </w:rPr>
            </w:pPr>
            <w:r w:rsidRPr="008152A8">
              <w:rPr>
                <w:rFonts w:ascii="Times New Roman" w:eastAsia="Times New Roman" w:hAnsi="Times New Roman" w:cs="Times New Roman"/>
                <w:sz w:val="24"/>
                <w:szCs w:val="24"/>
                <w:lang w:val="mn-MN"/>
              </w:rPr>
              <w:t>Зохиомж болон видео бичлэг дээр захиалагчийн санал тусгах байдал</w:t>
            </w:r>
          </w:p>
        </w:tc>
        <w:tc>
          <w:tcPr>
            <w:tcW w:w="745" w:type="pct"/>
            <w:noWrap/>
            <w:hideMark/>
          </w:tcPr>
          <w:p w14:paraId="2DD1A644" w14:textId="0381B02B" w:rsidR="00D77CCC" w:rsidRPr="008152A8" w:rsidRDefault="009A1D23" w:rsidP="005D3F90">
            <w:pPr>
              <w:spacing w:after="150" w:line="315" w:lineRule="atLeast"/>
              <w:jc w:val="center"/>
              <w:rPr>
                <w:rFonts w:ascii="Times New Roman" w:eastAsia="Times New Roman" w:hAnsi="Times New Roman" w:cs="Times New Roman"/>
                <w:sz w:val="24"/>
                <w:szCs w:val="24"/>
                <w:lang w:val="mn-MN"/>
              </w:rPr>
            </w:pPr>
            <w:r w:rsidRPr="008152A8">
              <w:rPr>
                <w:rFonts w:ascii="Times New Roman" w:eastAsia="Times New Roman" w:hAnsi="Times New Roman" w:cs="Times New Roman"/>
                <w:sz w:val="24"/>
                <w:szCs w:val="24"/>
                <w:lang w:val="mn-MN"/>
              </w:rPr>
              <w:t>1</w:t>
            </w:r>
            <w:r w:rsidR="00D77CCC" w:rsidRPr="008152A8">
              <w:rPr>
                <w:rFonts w:ascii="Times New Roman" w:eastAsia="Times New Roman" w:hAnsi="Times New Roman" w:cs="Times New Roman"/>
                <w:sz w:val="24"/>
                <w:szCs w:val="24"/>
                <w:lang w:val="mn-MN"/>
              </w:rPr>
              <w:t>0%</w:t>
            </w:r>
          </w:p>
        </w:tc>
      </w:tr>
      <w:tr w:rsidR="00524C0A" w:rsidRPr="008152A8" w14:paraId="3E6C1F82" w14:textId="77777777" w:rsidTr="005D3F90">
        <w:tc>
          <w:tcPr>
            <w:tcW w:w="167" w:type="pct"/>
          </w:tcPr>
          <w:p w14:paraId="744F31D0" w14:textId="55019A50" w:rsidR="00524C0A" w:rsidRPr="008152A8" w:rsidRDefault="00524C0A" w:rsidP="00C267FB">
            <w:pPr>
              <w:spacing w:after="150" w:line="315" w:lineRule="atLeast"/>
              <w:jc w:val="both"/>
              <w:rPr>
                <w:rFonts w:ascii="Times New Roman" w:eastAsia="Times New Roman" w:hAnsi="Times New Roman" w:cs="Times New Roman"/>
                <w:sz w:val="24"/>
                <w:szCs w:val="24"/>
                <w:lang w:val="mn-MN"/>
              </w:rPr>
            </w:pPr>
            <w:r w:rsidRPr="008152A8">
              <w:rPr>
                <w:rFonts w:ascii="Times New Roman" w:eastAsia="Times New Roman" w:hAnsi="Times New Roman" w:cs="Times New Roman"/>
                <w:sz w:val="24"/>
                <w:szCs w:val="24"/>
                <w:lang w:val="mn-MN"/>
              </w:rPr>
              <w:t>3</w:t>
            </w:r>
          </w:p>
        </w:tc>
        <w:tc>
          <w:tcPr>
            <w:tcW w:w="4088" w:type="pct"/>
          </w:tcPr>
          <w:p w14:paraId="1D36E104" w14:textId="08102EA9" w:rsidR="00524C0A" w:rsidRPr="008152A8" w:rsidRDefault="00401C9E" w:rsidP="00C267FB">
            <w:pPr>
              <w:spacing w:after="150" w:line="315" w:lineRule="atLeast"/>
              <w:jc w:val="both"/>
              <w:rPr>
                <w:rFonts w:ascii="Times New Roman" w:eastAsia="Times New Roman" w:hAnsi="Times New Roman" w:cs="Times New Roman"/>
                <w:sz w:val="24"/>
                <w:szCs w:val="24"/>
                <w:lang w:val="mn-MN"/>
              </w:rPr>
            </w:pPr>
            <w:r w:rsidRPr="008152A8">
              <w:rPr>
                <w:rFonts w:ascii="Times New Roman" w:eastAsia="Times New Roman" w:hAnsi="Times New Roman" w:cs="Times New Roman"/>
                <w:sz w:val="24"/>
                <w:szCs w:val="24"/>
                <w:lang w:val="mn-MN"/>
              </w:rPr>
              <w:t>Фото зураг авалттай эсэх</w:t>
            </w:r>
          </w:p>
        </w:tc>
        <w:tc>
          <w:tcPr>
            <w:tcW w:w="745" w:type="pct"/>
            <w:noWrap/>
          </w:tcPr>
          <w:p w14:paraId="5D631D69" w14:textId="17A53900" w:rsidR="00524C0A" w:rsidRPr="008152A8" w:rsidRDefault="009A1D23" w:rsidP="005D3F90">
            <w:pPr>
              <w:spacing w:after="150" w:line="315" w:lineRule="atLeast"/>
              <w:jc w:val="center"/>
              <w:rPr>
                <w:rFonts w:ascii="Times New Roman" w:eastAsia="Times New Roman" w:hAnsi="Times New Roman" w:cs="Times New Roman"/>
                <w:sz w:val="24"/>
                <w:szCs w:val="24"/>
                <w:lang w:val="mn-MN"/>
              </w:rPr>
            </w:pPr>
            <w:r w:rsidRPr="008152A8">
              <w:rPr>
                <w:rFonts w:ascii="Times New Roman" w:eastAsia="Times New Roman" w:hAnsi="Times New Roman" w:cs="Times New Roman"/>
                <w:sz w:val="24"/>
                <w:szCs w:val="24"/>
                <w:lang w:val="mn-MN"/>
              </w:rPr>
              <w:t>1</w:t>
            </w:r>
            <w:r w:rsidR="00524C0A" w:rsidRPr="008152A8">
              <w:rPr>
                <w:rFonts w:ascii="Times New Roman" w:eastAsia="Times New Roman" w:hAnsi="Times New Roman" w:cs="Times New Roman"/>
                <w:sz w:val="24"/>
                <w:szCs w:val="24"/>
                <w:lang w:val="mn-MN"/>
              </w:rPr>
              <w:t>0%</w:t>
            </w:r>
          </w:p>
        </w:tc>
      </w:tr>
      <w:tr w:rsidR="00401C9E" w:rsidRPr="008152A8" w14:paraId="1B72224D" w14:textId="77777777" w:rsidTr="005D3F90">
        <w:tc>
          <w:tcPr>
            <w:tcW w:w="167" w:type="pct"/>
          </w:tcPr>
          <w:p w14:paraId="63E679D1" w14:textId="049AB68C" w:rsidR="00401C9E" w:rsidRPr="008152A8" w:rsidRDefault="00401C9E" w:rsidP="00C267FB">
            <w:pPr>
              <w:spacing w:after="150" w:line="315" w:lineRule="atLeast"/>
              <w:jc w:val="both"/>
              <w:rPr>
                <w:rFonts w:ascii="Times New Roman" w:eastAsia="Times New Roman" w:hAnsi="Times New Roman" w:cs="Times New Roman"/>
                <w:sz w:val="24"/>
                <w:szCs w:val="24"/>
                <w:lang w:val="mn-MN"/>
              </w:rPr>
            </w:pPr>
            <w:r w:rsidRPr="008152A8">
              <w:rPr>
                <w:rFonts w:ascii="Times New Roman" w:eastAsia="Times New Roman" w:hAnsi="Times New Roman" w:cs="Times New Roman"/>
                <w:sz w:val="24"/>
                <w:szCs w:val="24"/>
                <w:lang w:val="mn-MN"/>
              </w:rPr>
              <w:t>4</w:t>
            </w:r>
          </w:p>
        </w:tc>
        <w:tc>
          <w:tcPr>
            <w:tcW w:w="4088" w:type="pct"/>
          </w:tcPr>
          <w:p w14:paraId="1BDC294F" w14:textId="26D1991A" w:rsidR="00401C9E" w:rsidRPr="008152A8" w:rsidRDefault="00401C9E" w:rsidP="00C267FB">
            <w:pPr>
              <w:spacing w:after="150" w:line="315" w:lineRule="atLeast"/>
              <w:jc w:val="both"/>
              <w:rPr>
                <w:rFonts w:ascii="Times New Roman" w:eastAsia="Times New Roman" w:hAnsi="Times New Roman" w:cs="Times New Roman"/>
                <w:sz w:val="24"/>
                <w:szCs w:val="24"/>
                <w:lang w:val="mn-MN"/>
              </w:rPr>
            </w:pPr>
            <w:r w:rsidRPr="008152A8">
              <w:rPr>
                <w:rFonts w:ascii="Times New Roman" w:eastAsia="Times New Roman" w:hAnsi="Times New Roman" w:cs="Times New Roman"/>
                <w:sz w:val="24"/>
                <w:szCs w:val="24"/>
                <w:lang w:val="mn-MN"/>
              </w:rPr>
              <w:t>Ая, дуу, дүрслэл нь зохиогчийн эрхийн зөрчилгүй байх</w:t>
            </w:r>
          </w:p>
        </w:tc>
        <w:tc>
          <w:tcPr>
            <w:tcW w:w="745" w:type="pct"/>
            <w:noWrap/>
          </w:tcPr>
          <w:p w14:paraId="68298221" w14:textId="5C847C64" w:rsidR="00401C9E" w:rsidRPr="008152A8" w:rsidRDefault="00401C9E" w:rsidP="005D3F90">
            <w:pPr>
              <w:spacing w:after="150" w:line="315" w:lineRule="atLeast"/>
              <w:jc w:val="center"/>
              <w:rPr>
                <w:rFonts w:ascii="Times New Roman" w:eastAsia="Times New Roman" w:hAnsi="Times New Roman" w:cs="Times New Roman"/>
                <w:sz w:val="24"/>
                <w:szCs w:val="24"/>
                <w:lang w:val="mn-MN"/>
              </w:rPr>
            </w:pPr>
            <w:r w:rsidRPr="008152A8">
              <w:rPr>
                <w:rFonts w:ascii="Times New Roman" w:eastAsia="Times New Roman" w:hAnsi="Times New Roman" w:cs="Times New Roman"/>
                <w:sz w:val="24"/>
                <w:szCs w:val="24"/>
                <w:lang w:val="mn-MN"/>
              </w:rPr>
              <w:t>20%</w:t>
            </w:r>
          </w:p>
        </w:tc>
      </w:tr>
      <w:tr w:rsidR="004917A4" w:rsidRPr="008152A8" w14:paraId="22E274CE" w14:textId="77777777" w:rsidTr="005D3F90">
        <w:tc>
          <w:tcPr>
            <w:tcW w:w="167" w:type="pct"/>
          </w:tcPr>
          <w:p w14:paraId="721A6070" w14:textId="0155DA0F" w:rsidR="004917A4" w:rsidRPr="008152A8" w:rsidRDefault="004917A4" w:rsidP="00C267FB">
            <w:pPr>
              <w:spacing w:after="150" w:line="315" w:lineRule="atLeast"/>
              <w:jc w:val="both"/>
              <w:rPr>
                <w:rFonts w:ascii="Times New Roman" w:eastAsia="Times New Roman" w:hAnsi="Times New Roman" w:cs="Times New Roman"/>
                <w:sz w:val="24"/>
                <w:szCs w:val="24"/>
                <w:lang w:val="mn-MN"/>
              </w:rPr>
            </w:pPr>
            <w:r w:rsidRPr="008152A8">
              <w:rPr>
                <w:rFonts w:ascii="Times New Roman" w:eastAsia="Times New Roman" w:hAnsi="Times New Roman" w:cs="Times New Roman"/>
                <w:sz w:val="24"/>
                <w:szCs w:val="24"/>
                <w:lang w:val="mn-MN"/>
              </w:rPr>
              <w:t>5</w:t>
            </w:r>
          </w:p>
        </w:tc>
        <w:tc>
          <w:tcPr>
            <w:tcW w:w="4088" w:type="pct"/>
          </w:tcPr>
          <w:p w14:paraId="78F290D6" w14:textId="629509E6" w:rsidR="004917A4" w:rsidRPr="008152A8" w:rsidRDefault="004917A4" w:rsidP="00C267FB">
            <w:pPr>
              <w:spacing w:after="150" w:line="315" w:lineRule="atLeast"/>
              <w:jc w:val="both"/>
              <w:rPr>
                <w:rFonts w:ascii="Times New Roman" w:eastAsia="Times New Roman" w:hAnsi="Times New Roman" w:cs="Times New Roman"/>
                <w:sz w:val="24"/>
                <w:szCs w:val="24"/>
                <w:lang w:val="mn-MN"/>
              </w:rPr>
            </w:pPr>
            <w:r w:rsidRPr="008152A8">
              <w:rPr>
                <w:rFonts w:ascii="Times New Roman" w:eastAsia="Times New Roman" w:hAnsi="Times New Roman" w:cs="Times New Roman"/>
                <w:sz w:val="24"/>
                <w:szCs w:val="24"/>
                <w:lang w:val="mn-MN"/>
              </w:rPr>
              <w:t>Томилолтоо бие даан хариуцаж, үр дүнтэй ажлыг гүйцэтгэх байдал</w:t>
            </w:r>
          </w:p>
        </w:tc>
        <w:tc>
          <w:tcPr>
            <w:tcW w:w="745" w:type="pct"/>
            <w:noWrap/>
          </w:tcPr>
          <w:p w14:paraId="0CAB4E2B" w14:textId="3C911F35" w:rsidR="004917A4" w:rsidRPr="008152A8" w:rsidRDefault="004917A4" w:rsidP="005D3F90">
            <w:pPr>
              <w:spacing w:after="150" w:line="315" w:lineRule="atLeast"/>
              <w:jc w:val="center"/>
              <w:rPr>
                <w:rFonts w:ascii="Times New Roman" w:eastAsia="Times New Roman" w:hAnsi="Times New Roman" w:cs="Times New Roman"/>
                <w:sz w:val="24"/>
                <w:szCs w:val="24"/>
                <w:lang w:val="mn-MN"/>
              </w:rPr>
            </w:pPr>
            <w:r w:rsidRPr="008152A8">
              <w:rPr>
                <w:rFonts w:ascii="Times New Roman" w:eastAsia="Times New Roman" w:hAnsi="Times New Roman" w:cs="Times New Roman"/>
                <w:sz w:val="24"/>
                <w:szCs w:val="24"/>
                <w:lang w:val="mn-MN"/>
              </w:rPr>
              <w:t>20%</w:t>
            </w:r>
          </w:p>
        </w:tc>
      </w:tr>
      <w:tr w:rsidR="00524C0A" w:rsidRPr="008152A8" w14:paraId="0D984FE4" w14:textId="77777777" w:rsidTr="005D3F90">
        <w:tc>
          <w:tcPr>
            <w:tcW w:w="5000" w:type="pct"/>
            <w:gridSpan w:val="3"/>
          </w:tcPr>
          <w:p w14:paraId="5D9C67E6" w14:textId="77777777" w:rsidR="00401C9E" w:rsidRPr="008152A8" w:rsidRDefault="00B10D47" w:rsidP="00C267FB">
            <w:pPr>
              <w:spacing w:after="150" w:line="315" w:lineRule="atLeast"/>
              <w:jc w:val="both"/>
              <w:rPr>
                <w:rFonts w:ascii="Times New Roman" w:eastAsia="Times New Roman" w:hAnsi="Times New Roman" w:cs="Times New Roman"/>
                <w:b/>
                <w:bCs/>
                <w:sz w:val="24"/>
                <w:szCs w:val="24"/>
                <w:lang w:val="mn-MN"/>
              </w:rPr>
            </w:pPr>
            <w:r w:rsidRPr="008152A8">
              <w:rPr>
                <w:rFonts w:ascii="Times New Roman" w:eastAsia="Times New Roman" w:hAnsi="Times New Roman" w:cs="Times New Roman"/>
                <w:b/>
                <w:bCs/>
                <w:sz w:val="24"/>
                <w:szCs w:val="24"/>
                <w:lang w:val="mn-MN"/>
              </w:rPr>
              <w:t>А</w:t>
            </w:r>
            <w:r w:rsidR="00524C0A" w:rsidRPr="008152A8">
              <w:rPr>
                <w:rFonts w:ascii="Times New Roman" w:eastAsia="Times New Roman" w:hAnsi="Times New Roman" w:cs="Times New Roman"/>
                <w:b/>
                <w:bCs/>
                <w:sz w:val="24"/>
                <w:szCs w:val="24"/>
                <w:lang w:val="mn-MN"/>
              </w:rPr>
              <w:t>жлын санал:</w:t>
            </w:r>
            <w:r w:rsidR="00401C9E" w:rsidRPr="008152A8">
              <w:rPr>
                <w:rFonts w:ascii="Times New Roman" w:eastAsia="Times New Roman" w:hAnsi="Times New Roman" w:cs="Times New Roman"/>
                <w:b/>
                <w:bCs/>
                <w:sz w:val="24"/>
                <w:szCs w:val="24"/>
                <w:lang w:val="mn-MN"/>
              </w:rPr>
              <w:t xml:space="preserve"> </w:t>
            </w:r>
          </w:p>
          <w:p w14:paraId="132E4A5F" w14:textId="212C172C" w:rsidR="00524C0A" w:rsidRPr="008152A8" w:rsidRDefault="00401C9E" w:rsidP="00C267FB">
            <w:pPr>
              <w:spacing w:after="150" w:line="315" w:lineRule="atLeast"/>
              <w:jc w:val="both"/>
              <w:rPr>
                <w:rFonts w:ascii="Times New Roman" w:eastAsia="Times New Roman" w:hAnsi="Times New Roman" w:cs="Times New Roman"/>
                <w:i/>
                <w:iCs/>
                <w:sz w:val="24"/>
                <w:szCs w:val="24"/>
                <w:lang w:val="mn-MN"/>
              </w:rPr>
            </w:pPr>
            <w:r w:rsidRPr="008152A8">
              <w:rPr>
                <w:rFonts w:ascii="Times New Roman" w:eastAsia="Times New Roman" w:hAnsi="Times New Roman" w:cs="Times New Roman"/>
                <w:i/>
                <w:iCs/>
                <w:sz w:val="24"/>
                <w:szCs w:val="24"/>
                <w:lang w:val="mn-MN"/>
              </w:rPr>
              <w:t>Цуврал видеог хэрхэн хийх зохиомж, хийх аргачлалаа тодорхой бичиж ирүүлэх</w:t>
            </w:r>
          </w:p>
          <w:p w14:paraId="7A8CFB79" w14:textId="77777777" w:rsidR="00524C0A" w:rsidRPr="008152A8" w:rsidRDefault="00524C0A" w:rsidP="00C267FB">
            <w:pPr>
              <w:spacing w:after="150" w:line="315" w:lineRule="atLeast"/>
              <w:jc w:val="both"/>
              <w:rPr>
                <w:rFonts w:ascii="Times New Roman" w:eastAsia="Times New Roman" w:hAnsi="Times New Roman" w:cs="Times New Roman"/>
                <w:sz w:val="24"/>
                <w:szCs w:val="24"/>
                <w:lang w:val="mn-MN"/>
              </w:rPr>
            </w:pPr>
          </w:p>
        </w:tc>
      </w:tr>
    </w:tbl>
    <w:p w14:paraId="3152CDAB" w14:textId="50A8DCC8" w:rsidR="00D77CCC" w:rsidRPr="008152A8" w:rsidRDefault="00D77CCC" w:rsidP="00C267FB">
      <w:pPr>
        <w:jc w:val="both"/>
        <w:rPr>
          <w:rFonts w:ascii="Times New Roman" w:hAnsi="Times New Roman" w:cs="Times New Roman"/>
          <w:sz w:val="24"/>
          <w:szCs w:val="24"/>
          <w:lang w:val="mn-MN"/>
        </w:rPr>
      </w:pPr>
    </w:p>
    <w:p w14:paraId="7F7B53B5" w14:textId="604E8369" w:rsidR="003B6C07" w:rsidRPr="008152A8" w:rsidRDefault="004018C2" w:rsidP="00C267FB">
      <w:pPr>
        <w:jc w:val="both"/>
        <w:rPr>
          <w:rFonts w:ascii="Times New Roman" w:hAnsi="Times New Roman" w:cs="Times New Roman"/>
          <w:b/>
          <w:bCs/>
          <w:caps/>
          <w:sz w:val="24"/>
          <w:szCs w:val="24"/>
          <w:u w:val="single"/>
          <w:lang w:val="mn-MN"/>
        </w:rPr>
      </w:pPr>
      <w:r w:rsidRPr="008152A8">
        <w:rPr>
          <w:rFonts w:ascii="Times New Roman" w:hAnsi="Times New Roman" w:cs="Times New Roman"/>
          <w:b/>
          <w:bCs/>
          <w:caps/>
          <w:sz w:val="24"/>
          <w:szCs w:val="24"/>
          <w:u w:val="single"/>
          <w:lang w:val="mn-MN"/>
        </w:rPr>
        <w:t>Гурав. Нийлүүлэгчид тавигдах шаардлага:</w:t>
      </w:r>
    </w:p>
    <w:tbl>
      <w:tblPr>
        <w:tblStyle w:val="TableGrid"/>
        <w:tblW w:w="5388" w:type="pct"/>
        <w:tblLook w:val="04A0" w:firstRow="1" w:lastRow="0" w:firstColumn="1" w:lastColumn="0" w:noHBand="0" w:noVBand="1"/>
      </w:tblPr>
      <w:tblGrid>
        <w:gridCol w:w="669"/>
        <w:gridCol w:w="2926"/>
        <w:gridCol w:w="6481"/>
      </w:tblGrid>
      <w:tr w:rsidR="00A6722B" w:rsidRPr="008152A8" w14:paraId="21001235" w14:textId="77777777" w:rsidTr="00F95988">
        <w:tc>
          <w:tcPr>
            <w:tcW w:w="332" w:type="pct"/>
          </w:tcPr>
          <w:p w14:paraId="1FBEADE9" w14:textId="363D93D3" w:rsidR="00A6722B" w:rsidRPr="008152A8" w:rsidRDefault="00A6722B" w:rsidP="00C267FB">
            <w:pPr>
              <w:spacing w:after="150" w:line="315" w:lineRule="atLeast"/>
              <w:jc w:val="both"/>
              <w:rPr>
                <w:rFonts w:ascii="Times New Roman" w:eastAsia="Times New Roman" w:hAnsi="Times New Roman" w:cs="Times New Roman"/>
                <w:b/>
                <w:bCs/>
                <w:sz w:val="24"/>
                <w:szCs w:val="24"/>
                <w:lang w:val="mn-MN"/>
              </w:rPr>
            </w:pPr>
            <w:r w:rsidRPr="008152A8">
              <w:rPr>
                <w:rFonts w:ascii="Times New Roman" w:eastAsia="Times New Roman" w:hAnsi="Times New Roman" w:cs="Times New Roman"/>
                <w:b/>
                <w:bCs/>
                <w:sz w:val="24"/>
                <w:szCs w:val="24"/>
                <w:lang w:val="mn-MN"/>
              </w:rPr>
              <w:t>1</w:t>
            </w:r>
          </w:p>
        </w:tc>
        <w:tc>
          <w:tcPr>
            <w:tcW w:w="1452" w:type="pct"/>
            <w:hideMark/>
          </w:tcPr>
          <w:p w14:paraId="7ED41CE8" w14:textId="5E634445" w:rsidR="00A6722B" w:rsidRPr="008152A8" w:rsidRDefault="00A6722B" w:rsidP="00C267FB">
            <w:pPr>
              <w:spacing w:after="150" w:line="315" w:lineRule="atLeast"/>
              <w:jc w:val="both"/>
              <w:rPr>
                <w:rFonts w:ascii="Times New Roman" w:eastAsia="Times New Roman" w:hAnsi="Times New Roman" w:cs="Times New Roman"/>
                <w:b/>
                <w:bCs/>
                <w:sz w:val="24"/>
                <w:szCs w:val="24"/>
                <w:lang w:val="mn-MN"/>
              </w:rPr>
            </w:pPr>
            <w:r w:rsidRPr="008152A8">
              <w:rPr>
                <w:rFonts w:ascii="Times New Roman" w:eastAsia="Times New Roman" w:hAnsi="Times New Roman" w:cs="Times New Roman"/>
                <w:b/>
                <w:bCs/>
                <w:sz w:val="24"/>
                <w:szCs w:val="24"/>
                <w:lang w:val="mn-MN"/>
              </w:rPr>
              <w:t>Хариуцлага, тайлагнал</w:t>
            </w:r>
          </w:p>
        </w:tc>
        <w:tc>
          <w:tcPr>
            <w:tcW w:w="3216" w:type="pct"/>
            <w:hideMark/>
          </w:tcPr>
          <w:p w14:paraId="52134166" w14:textId="53E2ECD1" w:rsidR="00401C9E" w:rsidRPr="008152A8" w:rsidRDefault="00401C9E" w:rsidP="00401C9E">
            <w:pPr>
              <w:pStyle w:val="ListParagraph"/>
              <w:numPr>
                <w:ilvl w:val="0"/>
                <w:numId w:val="1"/>
              </w:numPr>
              <w:spacing w:after="150" w:line="315" w:lineRule="atLeast"/>
              <w:jc w:val="both"/>
              <w:rPr>
                <w:rFonts w:ascii="Times New Roman" w:eastAsia="Times New Roman" w:hAnsi="Times New Roman" w:cs="Times New Roman"/>
                <w:sz w:val="24"/>
                <w:szCs w:val="24"/>
                <w:lang w:val="mn-MN"/>
              </w:rPr>
            </w:pPr>
            <w:r w:rsidRPr="008152A8">
              <w:rPr>
                <w:rFonts w:ascii="Times New Roman" w:eastAsia="Times New Roman" w:hAnsi="Times New Roman" w:cs="Times New Roman"/>
                <w:sz w:val="24"/>
                <w:szCs w:val="24"/>
                <w:lang w:val="mn-MN"/>
              </w:rPr>
              <w:t>ААН байх</w:t>
            </w:r>
            <w:r w:rsidR="00F47FC9" w:rsidRPr="008152A8">
              <w:rPr>
                <w:rFonts w:ascii="Times New Roman" w:eastAsia="Times New Roman" w:hAnsi="Times New Roman" w:cs="Times New Roman"/>
                <w:sz w:val="24"/>
                <w:szCs w:val="24"/>
                <w:lang w:val="mn-MN"/>
              </w:rPr>
              <w:t>;</w:t>
            </w:r>
          </w:p>
          <w:p w14:paraId="25D2BF42" w14:textId="43A3E18C" w:rsidR="00A6722B" w:rsidRPr="008152A8" w:rsidRDefault="00A6722B" w:rsidP="00401C9E">
            <w:pPr>
              <w:pStyle w:val="ListParagraph"/>
              <w:numPr>
                <w:ilvl w:val="0"/>
                <w:numId w:val="1"/>
              </w:numPr>
              <w:spacing w:after="150" w:line="315" w:lineRule="atLeast"/>
              <w:jc w:val="both"/>
              <w:rPr>
                <w:rFonts w:ascii="Times New Roman" w:eastAsia="Times New Roman" w:hAnsi="Times New Roman" w:cs="Times New Roman"/>
                <w:sz w:val="24"/>
                <w:szCs w:val="24"/>
                <w:lang w:val="mn-MN"/>
              </w:rPr>
            </w:pPr>
            <w:r w:rsidRPr="008152A8">
              <w:rPr>
                <w:rFonts w:ascii="Times New Roman" w:eastAsia="Times New Roman" w:hAnsi="Times New Roman" w:cs="Times New Roman"/>
                <w:sz w:val="24"/>
                <w:szCs w:val="24"/>
                <w:lang w:val="mn-MN"/>
              </w:rPr>
              <w:t>И-баримтын системд бүртгэлтэй байх</w:t>
            </w:r>
            <w:r w:rsidR="00F47FC9" w:rsidRPr="008152A8">
              <w:rPr>
                <w:rFonts w:ascii="Times New Roman" w:eastAsia="Times New Roman" w:hAnsi="Times New Roman" w:cs="Times New Roman"/>
                <w:sz w:val="24"/>
                <w:szCs w:val="24"/>
                <w:lang w:val="mn-MN"/>
              </w:rPr>
              <w:t>;</w:t>
            </w:r>
          </w:p>
        </w:tc>
      </w:tr>
      <w:tr w:rsidR="00081EE6" w:rsidRPr="008152A8" w14:paraId="664849DE" w14:textId="77777777" w:rsidTr="00F95988">
        <w:trPr>
          <w:trHeight w:val="467"/>
        </w:trPr>
        <w:tc>
          <w:tcPr>
            <w:tcW w:w="5000" w:type="pct"/>
            <w:gridSpan w:val="3"/>
          </w:tcPr>
          <w:p w14:paraId="049A9781" w14:textId="5A669818" w:rsidR="00657CD6" w:rsidRPr="008152A8" w:rsidRDefault="00657CD6" w:rsidP="00657CD6">
            <w:pPr>
              <w:spacing w:after="150" w:line="315" w:lineRule="atLeast"/>
              <w:jc w:val="both"/>
              <w:rPr>
                <w:rFonts w:ascii="Times New Roman" w:eastAsia="Times New Roman" w:hAnsi="Times New Roman" w:cs="Times New Roman"/>
                <w:sz w:val="24"/>
                <w:szCs w:val="24"/>
                <w:lang w:val="mn-MN"/>
              </w:rPr>
            </w:pPr>
            <w:r w:rsidRPr="008152A8">
              <w:rPr>
                <w:rFonts w:ascii="Times New Roman" w:eastAsia="Times New Roman" w:hAnsi="Times New Roman" w:cs="Times New Roman"/>
                <w:sz w:val="24"/>
                <w:szCs w:val="24"/>
                <w:lang w:val="mn-MN"/>
              </w:rPr>
              <w:t>Дээрх шалгуурт нийцэж буйг нотлох тайлбар, холбогдох баримтууд</w:t>
            </w:r>
            <w:r w:rsidR="00401C9E" w:rsidRPr="008152A8">
              <w:rPr>
                <w:rFonts w:ascii="Times New Roman" w:eastAsia="Times New Roman" w:hAnsi="Times New Roman" w:cs="Times New Roman"/>
                <w:sz w:val="24"/>
                <w:szCs w:val="24"/>
                <w:lang w:val="mn-MN"/>
              </w:rPr>
              <w:t>ыг ирүүлэх</w:t>
            </w:r>
            <w:r w:rsidRPr="008152A8">
              <w:rPr>
                <w:rFonts w:ascii="Times New Roman" w:eastAsia="Times New Roman" w:hAnsi="Times New Roman" w:cs="Times New Roman"/>
                <w:sz w:val="24"/>
                <w:szCs w:val="24"/>
                <w:lang w:val="mn-MN"/>
              </w:rPr>
              <w:t>:</w:t>
            </w:r>
          </w:p>
          <w:p w14:paraId="746E6787" w14:textId="46B74E2A" w:rsidR="00401C9E" w:rsidRPr="008152A8" w:rsidRDefault="00401C9E" w:rsidP="00401C9E">
            <w:pPr>
              <w:pStyle w:val="ListParagraph"/>
              <w:numPr>
                <w:ilvl w:val="0"/>
                <w:numId w:val="1"/>
              </w:numPr>
              <w:spacing w:after="150" w:line="315" w:lineRule="atLeast"/>
              <w:jc w:val="both"/>
              <w:rPr>
                <w:rFonts w:ascii="Times New Roman" w:eastAsia="Times New Roman" w:hAnsi="Times New Roman" w:cs="Times New Roman"/>
                <w:sz w:val="24"/>
                <w:szCs w:val="24"/>
                <w:lang w:val="mn-MN"/>
              </w:rPr>
            </w:pPr>
            <w:r w:rsidRPr="008152A8">
              <w:rPr>
                <w:rFonts w:ascii="Times New Roman" w:eastAsia="Times New Roman" w:hAnsi="Times New Roman" w:cs="Times New Roman"/>
                <w:sz w:val="24"/>
                <w:szCs w:val="24"/>
                <w:lang w:val="mn-MN"/>
              </w:rPr>
              <w:t>ААН-ийн гэрчилгээний хуулбар</w:t>
            </w:r>
            <w:r w:rsidR="00F47FC9" w:rsidRPr="008152A8">
              <w:rPr>
                <w:rFonts w:ascii="Times New Roman" w:eastAsia="Times New Roman" w:hAnsi="Times New Roman" w:cs="Times New Roman"/>
                <w:sz w:val="24"/>
                <w:szCs w:val="24"/>
                <w:lang w:val="mn-MN"/>
              </w:rPr>
              <w:t>;</w:t>
            </w:r>
            <w:r w:rsidRPr="008152A8">
              <w:rPr>
                <w:rFonts w:ascii="Times New Roman" w:eastAsia="Times New Roman" w:hAnsi="Times New Roman" w:cs="Times New Roman"/>
                <w:sz w:val="24"/>
                <w:szCs w:val="24"/>
                <w:lang w:val="mn-MN"/>
              </w:rPr>
              <w:t xml:space="preserve"> </w:t>
            </w:r>
          </w:p>
          <w:p w14:paraId="04E93DCD" w14:textId="013E7389" w:rsidR="00401C9E" w:rsidRPr="008152A8" w:rsidRDefault="000452C3" w:rsidP="00401C9E">
            <w:pPr>
              <w:pStyle w:val="ListParagraph"/>
              <w:numPr>
                <w:ilvl w:val="0"/>
                <w:numId w:val="1"/>
              </w:numPr>
              <w:spacing w:after="150" w:line="315" w:lineRule="atLeast"/>
              <w:jc w:val="both"/>
              <w:rPr>
                <w:rFonts w:ascii="Times New Roman" w:eastAsia="Times New Roman" w:hAnsi="Times New Roman" w:cs="Times New Roman"/>
                <w:sz w:val="24"/>
                <w:szCs w:val="24"/>
                <w:lang w:val="mn-MN"/>
              </w:rPr>
            </w:pPr>
            <w:r w:rsidRPr="008152A8">
              <w:rPr>
                <w:rFonts w:ascii="Times New Roman" w:eastAsia="Times New Roman" w:hAnsi="Times New Roman" w:cs="Times New Roman"/>
                <w:sz w:val="24"/>
                <w:szCs w:val="24"/>
                <w:lang w:val="mn-MN"/>
              </w:rPr>
              <w:t>Татвар төлөгчийн гэрчилгээ эсвэл тодорхойлолт</w:t>
            </w:r>
            <w:r w:rsidR="00F47FC9" w:rsidRPr="008152A8">
              <w:rPr>
                <w:rFonts w:ascii="Times New Roman" w:eastAsia="Times New Roman" w:hAnsi="Times New Roman" w:cs="Times New Roman"/>
                <w:sz w:val="24"/>
                <w:szCs w:val="24"/>
                <w:lang w:val="mn-MN"/>
              </w:rPr>
              <w:t>;</w:t>
            </w:r>
          </w:p>
          <w:p w14:paraId="6B48E363" w14:textId="77777777" w:rsidR="00081EE6" w:rsidRPr="008152A8" w:rsidRDefault="00081EE6" w:rsidP="00C267FB">
            <w:pPr>
              <w:spacing w:after="150" w:line="315" w:lineRule="atLeast"/>
              <w:jc w:val="both"/>
              <w:rPr>
                <w:rFonts w:ascii="Times New Roman" w:eastAsia="Times New Roman" w:hAnsi="Times New Roman" w:cs="Times New Roman"/>
                <w:sz w:val="24"/>
                <w:szCs w:val="24"/>
                <w:lang w:val="mn-MN"/>
              </w:rPr>
            </w:pPr>
          </w:p>
        </w:tc>
      </w:tr>
      <w:tr w:rsidR="00856116" w:rsidRPr="008152A8" w14:paraId="2CBF2360" w14:textId="77777777" w:rsidTr="00F95988">
        <w:tc>
          <w:tcPr>
            <w:tcW w:w="332" w:type="pct"/>
          </w:tcPr>
          <w:p w14:paraId="55EF8784" w14:textId="735CC437" w:rsidR="00856116" w:rsidRPr="008152A8" w:rsidRDefault="00856116" w:rsidP="00C267FB">
            <w:pPr>
              <w:spacing w:after="150" w:line="315" w:lineRule="atLeast"/>
              <w:jc w:val="both"/>
              <w:rPr>
                <w:rFonts w:ascii="Times New Roman" w:eastAsia="Times New Roman" w:hAnsi="Times New Roman" w:cs="Times New Roman"/>
                <w:b/>
                <w:bCs/>
                <w:sz w:val="24"/>
                <w:szCs w:val="24"/>
                <w:lang w:val="mn-MN"/>
              </w:rPr>
            </w:pPr>
            <w:r w:rsidRPr="008152A8">
              <w:rPr>
                <w:rFonts w:ascii="Times New Roman" w:eastAsia="Times New Roman" w:hAnsi="Times New Roman" w:cs="Times New Roman"/>
                <w:b/>
                <w:bCs/>
                <w:sz w:val="24"/>
                <w:szCs w:val="24"/>
                <w:lang w:val="mn-MN"/>
              </w:rPr>
              <w:t>2</w:t>
            </w:r>
          </w:p>
        </w:tc>
        <w:tc>
          <w:tcPr>
            <w:tcW w:w="1452" w:type="pct"/>
            <w:hideMark/>
          </w:tcPr>
          <w:p w14:paraId="1AC73CD2" w14:textId="0604FA49" w:rsidR="00856116" w:rsidRPr="008152A8" w:rsidRDefault="00856116" w:rsidP="00C267FB">
            <w:pPr>
              <w:spacing w:after="150" w:line="315" w:lineRule="atLeast"/>
              <w:jc w:val="both"/>
              <w:rPr>
                <w:rFonts w:ascii="Times New Roman" w:eastAsia="Times New Roman" w:hAnsi="Times New Roman" w:cs="Times New Roman"/>
                <w:b/>
                <w:bCs/>
                <w:sz w:val="24"/>
                <w:szCs w:val="24"/>
                <w:lang w:val="mn-MN"/>
              </w:rPr>
            </w:pPr>
            <w:r w:rsidRPr="008152A8">
              <w:rPr>
                <w:rFonts w:ascii="Times New Roman" w:eastAsia="Times New Roman" w:hAnsi="Times New Roman" w:cs="Times New Roman"/>
                <w:b/>
                <w:bCs/>
                <w:sz w:val="24"/>
                <w:szCs w:val="24"/>
                <w:lang w:val="mn-MN"/>
              </w:rPr>
              <w:t>Зөвлөх баг</w:t>
            </w:r>
          </w:p>
        </w:tc>
        <w:tc>
          <w:tcPr>
            <w:tcW w:w="3216" w:type="pct"/>
            <w:hideMark/>
          </w:tcPr>
          <w:p w14:paraId="69F31024" w14:textId="61C1AB91" w:rsidR="00856116" w:rsidRPr="008152A8" w:rsidRDefault="000452C3" w:rsidP="00C267FB">
            <w:pPr>
              <w:spacing w:after="150" w:line="315" w:lineRule="atLeast"/>
              <w:jc w:val="both"/>
              <w:rPr>
                <w:rFonts w:ascii="Times New Roman" w:eastAsia="Times New Roman" w:hAnsi="Times New Roman" w:cs="Times New Roman"/>
                <w:i/>
                <w:iCs/>
                <w:sz w:val="24"/>
                <w:szCs w:val="24"/>
                <w:lang w:val="mn-MN"/>
              </w:rPr>
            </w:pPr>
            <w:r w:rsidRPr="008152A8">
              <w:rPr>
                <w:rFonts w:ascii="Times New Roman" w:eastAsia="Times New Roman" w:hAnsi="Times New Roman" w:cs="Times New Roman"/>
                <w:i/>
                <w:iCs/>
                <w:sz w:val="24"/>
                <w:szCs w:val="24"/>
                <w:lang w:val="mn-MN"/>
              </w:rPr>
              <w:t>Видео контент хийх 3-аас доошгүй мэргэжлийн багтай байх</w:t>
            </w:r>
          </w:p>
        </w:tc>
      </w:tr>
      <w:tr w:rsidR="00081EE6" w:rsidRPr="008152A8" w14:paraId="6CC278A8" w14:textId="77777777" w:rsidTr="00F95988">
        <w:trPr>
          <w:trHeight w:val="665"/>
        </w:trPr>
        <w:tc>
          <w:tcPr>
            <w:tcW w:w="5000" w:type="pct"/>
            <w:gridSpan w:val="3"/>
          </w:tcPr>
          <w:p w14:paraId="7E1AFF56" w14:textId="4F59CDF3" w:rsidR="00081EE6" w:rsidRPr="008152A8" w:rsidRDefault="00657CD6" w:rsidP="00C267FB">
            <w:pPr>
              <w:spacing w:after="150" w:line="315" w:lineRule="atLeast"/>
              <w:jc w:val="both"/>
              <w:rPr>
                <w:rFonts w:ascii="Times New Roman" w:eastAsia="Times New Roman" w:hAnsi="Times New Roman" w:cs="Times New Roman"/>
                <w:sz w:val="24"/>
                <w:szCs w:val="24"/>
                <w:lang w:val="mn-MN"/>
              </w:rPr>
            </w:pPr>
            <w:r w:rsidRPr="008152A8">
              <w:rPr>
                <w:rFonts w:ascii="Times New Roman" w:eastAsia="Times New Roman" w:hAnsi="Times New Roman" w:cs="Times New Roman"/>
                <w:sz w:val="24"/>
                <w:szCs w:val="24"/>
                <w:lang w:val="mn-MN"/>
              </w:rPr>
              <w:t>Дээрх шалгуурт нийцэж буйг нотлох тайлбар, холбогдох баримтууд</w:t>
            </w:r>
            <w:r w:rsidR="00B10D47" w:rsidRPr="008152A8">
              <w:rPr>
                <w:rFonts w:ascii="Times New Roman" w:eastAsia="Times New Roman" w:hAnsi="Times New Roman" w:cs="Times New Roman"/>
                <w:sz w:val="24"/>
                <w:szCs w:val="24"/>
                <w:lang w:val="mn-MN"/>
              </w:rPr>
              <w:t xml:space="preserve"> </w:t>
            </w:r>
            <w:r w:rsidR="00B10D47" w:rsidRPr="008152A8">
              <w:rPr>
                <w:rFonts w:ascii="Times New Roman" w:eastAsia="Times New Roman" w:hAnsi="Times New Roman" w:cs="Times New Roman"/>
                <w:b/>
                <w:bCs/>
                <w:i/>
                <w:iCs/>
                <w:sz w:val="24"/>
                <w:szCs w:val="24"/>
                <w:lang w:val="mn-MN"/>
              </w:rPr>
              <w:t>(хүн тус бүрийн CV)-ыг ирүүлэх)</w:t>
            </w:r>
            <w:r w:rsidRPr="008152A8">
              <w:rPr>
                <w:rFonts w:ascii="Times New Roman" w:eastAsia="Times New Roman" w:hAnsi="Times New Roman" w:cs="Times New Roman"/>
                <w:sz w:val="24"/>
                <w:szCs w:val="24"/>
                <w:lang w:val="mn-MN"/>
              </w:rPr>
              <w:t>:</w:t>
            </w:r>
          </w:p>
        </w:tc>
      </w:tr>
      <w:tr w:rsidR="00A6722B" w:rsidRPr="008152A8" w14:paraId="73B5B549" w14:textId="77777777" w:rsidTr="00F95988">
        <w:trPr>
          <w:trHeight w:val="593"/>
        </w:trPr>
        <w:tc>
          <w:tcPr>
            <w:tcW w:w="332" w:type="pct"/>
          </w:tcPr>
          <w:p w14:paraId="55434974" w14:textId="48E06585" w:rsidR="00A6722B" w:rsidRPr="008152A8" w:rsidRDefault="00A6722B" w:rsidP="00C267FB">
            <w:pPr>
              <w:spacing w:after="150" w:line="315" w:lineRule="atLeast"/>
              <w:jc w:val="both"/>
              <w:rPr>
                <w:rFonts w:ascii="Times New Roman" w:eastAsia="Times New Roman" w:hAnsi="Times New Roman" w:cs="Times New Roman"/>
                <w:b/>
                <w:bCs/>
                <w:sz w:val="24"/>
                <w:szCs w:val="24"/>
                <w:lang w:val="mn-MN"/>
              </w:rPr>
            </w:pPr>
            <w:r w:rsidRPr="008152A8">
              <w:rPr>
                <w:rFonts w:ascii="Times New Roman" w:eastAsia="Times New Roman" w:hAnsi="Times New Roman" w:cs="Times New Roman"/>
                <w:b/>
                <w:bCs/>
                <w:sz w:val="24"/>
                <w:szCs w:val="24"/>
                <w:lang w:val="mn-MN"/>
              </w:rPr>
              <w:t>3</w:t>
            </w:r>
          </w:p>
        </w:tc>
        <w:tc>
          <w:tcPr>
            <w:tcW w:w="1452" w:type="pct"/>
            <w:hideMark/>
          </w:tcPr>
          <w:p w14:paraId="3BBCDBBD" w14:textId="11C11CDD" w:rsidR="00A6722B" w:rsidRPr="008152A8" w:rsidRDefault="00A6722B" w:rsidP="00C267FB">
            <w:pPr>
              <w:spacing w:after="150" w:line="315" w:lineRule="atLeast"/>
              <w:jc w:val="both"/>
              <w:rPr>
                <w:rFonts w:ascii="Times New Roman" w:eastAsia="Times New Roman" w:hAnsi="Times New Roman" w:cs="Times New Roman"/>
                <w:b/>
                <w:bCs/>
                <w:sz w:val="24"/>
                <w:szCs w:val="24"/>
                <w:lang w:val="mn-MN"/>
              </w:rPr>
            </w:pPr>
            <w:r w:rsidRPr="008152A8">
              <w:rPr>
                <w:rFonts w:ascii="Times New Roman" w:eastAsia="Times New Roman" w:hAnsi="Times New Roman" w:cs="Times New Roman"/>
                <w:b/>
                <w:bCs/>
                <w:sz w:val="24"/>
                <w:szCs w:val="24"/>
                <w:lang w:val="mn-MN"/>
              </w:rPr>
              <w:t>Туршлага</w:t>
            </w:r>
          </w:p>
        </w:tc>
        <w:tc>
          <w:tcPr>
            <w:tcW w:w="3216" w:type="pct"/>
            <w:hideMark/>
          </w:tcPr>
          <w:p w14:paraId="756ED0C7" w14:textId="01109214" w:rsidR="00A6722B" w:rsidRPr="008152A8" w:rsidRDefault="000452C3" w:rsidP="00C267FB">
            <w:pPr>
              <w:spacing w:after="150" w:line="315" w:lineRule="atLeast"/>
              <w:jc w:val="both"/>
              <w:rPr>
                <w:rFonts w:ascii="Times New Roman" w:eastAsia="Times New Roman" w:hAnsi="Times New Roman" w:cs="Times New Roman"/>
                <w:i/>
                <w:iCs/>
                <w:sz w:val="24"/>
                <w:szCs w:val="24"/>
                <w:lang w:val="mn-MN"/>
              </w:rPr>
            </w:pPr>
            <w:r w:rsidRPr="008152A8">
              <w:rPr>
                <w:rFonts w:ascii="Times New Roman" w:eastAsia="Times New Roman" w:hAnsi="Times New Roman" w:cs="Times New Roman"/>
                <w:i/>
                <w:iCs/>
                <w:sz w:val="24"/>
                <w:szCs w:val="24"/>
                <w:lang w:val="mn-MN"/>
              </w:rPr>
              <w:t xml:space="preserve">Видео контент хийж </w:t>
            </w:r>
            <w:r w:rsidR="00A6722B" w:rsidRPr="008152A8">
              <w:rPr>
                <w:rFonts w:ascii="Times New Roman" w:eastAsia="Times New Roman" w:hAnsi="Times New Roman" w:cs="Times New Roman"/>
                <w:i/>
                <w:iCs/>
                <w:sz w:val="24"/>
                <w:szCs w:val="24"/>
                <w:lang w:val="mn-MN"/>
              </w:rPr>
              <w:t>байсан туршлагатай байх</w:t>
            </w:r>
            <w:r w:rsidR="00F47FC9" w:rsidRPr="008152A8">
              <w:rPr>
                <w:rFonts w:ascii="Times New Roman" w:eastAsia="Times New Roman" w:hAnsi="Times New Roman" w:cs="Times New Roman"/>
                <w:i/>
                <w:iCs/>
                <w:sz w:val="24"/>
                <w:szCs w:val="24"/>
                <w:lang w:val="mn-MN"/>
              </w:rPr>
              <w:t>;</w:t>
            </w:r>
          </w:p>
          <w:p w14:paraId="4DA2A58B" w14:textId="178571E3" w:rsidR="00A6722B" w:rsidRPr="008152A8" w:rsidRDefault="00A6722B" w:rsidP="00C267FB">
            <w:pPr>
              <w:spacing w:after="150" w:line="315" w:lineRule="atLeast"/>
              <w:jc w:val="both"/>
              <w:rPr>
                <w:rFonts w:ascii="Times New Roman" w:eastAsia="Times New Roman" w:hAnsi="Times New Roman" w:cs="Times New Roman"/>
                <w:sz w:val="24"/>
                <w:szCs w:val="24"/>
                <w:lang w:val="mn-MN"/>
              </w:rPr>
            </w:pPr>
            <w:r w:rsidRPr="008152A8">
              <w:rPr>
                <w:rFonts w:ascii="Times New Roman" w:eastAsia="Times New Roman" w:hAnsi="Times New Roman" w:cs="Times New Roman"/>
                <w:sz w:val="24"/>
                <w:szCs w:val="24"/>
                <w:lang w:val="mn-MN"/>
              </w:rPr>
              <w:t> </w:t>
            </w:r>
          </w:p>
        </w:tc>
      </w:tr>
      <w:tr w:rsidR="00A47863" w:rsidRPr="008152A8" w14:paraId="4A5FC4CE" w14:textId="77777777" w:rsidTr="00A47863">
        <w:trPr>
          <w:trHeight w:val="593"/>
        </w:trPr>
        <w:tc>
          <w:tcPr>
            <w:tcW w:w="5000" w:type="pct"/>
            <w:gridSpan w:val="3"/>
          </w:tcPr>
          <w:p w14:paraId="4F2A4C4F" w14:textId="77777777" w:rsidR="00A47863" w:rsidRPr="008152A8" w:rsidRDefault="00A47863" w:rsidP="00A47863">
            <w:pPr>
              <w:spacing w:after="150" w:line="315" w:lineRule="atLeast"/>
              <w:jc w:val="both"/>
              <w:rPr>
                <w:rFonts w:ascii="Times New Roman" w:eastAsia="Times New Roman" w:hAnsi="Times New Roman" w:cs="Times New Roman"/>
                <w:sz w:val="24"/>
                <w:szCs w:val="24"/>
                <w:lang w:val="mn-MN"/>
              </w:rPr>
            </w:pPr>
            <w:r w:rsidRPr="008152A8">
              <w:rPr>
                <w:rFonts w:ascii="Times New Roman" w:eastAsia="Times New Roman" w:hAnsi="Times New Roman" w:cs="Times New Roman"/>
                <w:sz w:val="24"/>
                <w:szCs w:val="24"/>
                <w:lang w:val="mn-MN"/>
              </w:rPr>
              <w:t xml:space="preserve">Дээрх шалгуурт нийцэж буйг нотлох тайлбар, холбогдох баримтууд: </w:t>
            </w:r>
          </w:p>
          <w:p w14:paraId="637CEB67" w14:textId="62DE34A4" w:rsidR="00A47863" w:rsidRPr="008152A8" w:rsidRDefault="00A47863" w:rsidP="00C267FB">
            <w:pPr>
              <w:pStyle w:val="ListParagraph"/>
              <w:numPr>
                <w:ilvl w:val="0"/>
                <w:numId w:val="1"/>
              </w:numPr>
              <w:spacing w:after="150" w:line="315" w:lineRule="atLeast"/>
              <w:jc w:val="both"/>
              <w:rPr>
                <w:rFonts w:ascii="Times New Roman" w:eastAsia="Times New Roman" w:hAnsi="Times New Roman" w:cs="Times New Roman"/>
                <w:i/>
                <w:iCs/>
                <w:sz w:val="24"/>
                <w:szCs w:val="24"/>
                <w:lang w:val="mn-MN"/>
              </w:rPr>
            </w:pPr>
            <w:r w:rsidRPr="008152A8">
              <w:rPr>
                <w:rFonts w:ascii="Times New Roman" w:eastAsia="Times New Roman" w:hAnsi="Times New Roman" w:cs="Times New Roman"/>
                <w:i/>
                <w:iCs/>
                <w:sz w:val="24"/>
                <w:szCs w:val="24"/>
                <w:lang w:val="mn-MN"/>
              </w:rPr>
              <w:t>Ажлын саналтай холбоотой 3-аас доошгүй бүтээлийн холбоос ирүүлэх;</w:t>
            </w:r>
          </w:p>
        </w:tc>
      </w:tr>
      <w:tr w:rsidR="00A47863" w:rsidRPr="008152A8" w14:paraId="09658F12" w14:textId="77777777" w:rsidTr="00F95988">
        <w:trPr>
          <w:trHeight w:val="593"/>
        </w:trPr>
        <w:tc>
          <w:tcPr>
            <w:tcW w:w="332" w:type="pct"/>
          </w:tcPr>
          <w:p w14:paraId="6314401E" w14:textId="344554C8" w:rsidR="00A47863" w:rsidRPr="008152A8" w:rsidRDefault="00A47863" w:rsidP="00C267FB">
            <w:pPr>
              <w:spacing w:after="150" w:line="315" w:lineRule="atLeast"/>
              <w:jc w:val="both"/>
              <w:rPr>
                <w:rFonts w:ascii="Times New Roman" w:eastAsia="Times New Roman" w:hAnsi="Times New Roman" w:cs="Times New Roman"/>
                <w:b/>
                <w:bCs/>
                <w:sz w:val="24"/>
                <w:szCs w:val="24"/>
                <w:lang w:val="mn-MN"/>
              </w:rPr>
            </w:pPr>
            <w:r w:rsidRPr="008152A8">
              <w:rPr>
                <w:rFonts w:ascii="Times New Roman" w:eastAsia="Times New Roman" w:hAnsi="Times New Roman" w:cs="Times New Roman"/>
                <w:b/>
                <w:bCs/>
                <w:sz w:val="24"/>
                <w:szCs w:val="24"/>
                <w:lang w:val="mn-MN"/>
              </w:rPr>
              <w:t>4</w:t>
            </w:r>
          </w:p>
        </w:tc>
        <w:tc>
          <w:tcPr>
            <w:tcW w:w="1452" w:type="pct"/>
          </w:tcPr>
          <w:p w14:paraId="1AEC9990" w14:textId="78A7CA62" w:rsidR="00A47863" w:rsidRPr="008152A8" w:rsidRDefault="00A47863" w:rsidP="00C267FB">
            <w:pPr>
              <w:spacing w:after="150" w:line="315" w:lineRule="atLeast"/>
              <w:jc w:val="both"/>
              <w:rPr>
                <w:rFonts w:ascii="Times New Roman" w:eastAsia="Times New Roman" w:hAnsi="Times New Roman" w:cs="Times New Roman"/>
                <w:b/>
                <w:bCs/>
                <w:sz w:val="24"/>
                <w:szCs w:val="24"/>
                <w:lang w:val="mn-MN"/>
              </w:rPr>
            </w:pPr>
            <w:r w:rsidRPr="008152A8">
              <w:rPr>
                <w:rFonts w:ascii="Times New Roman" w:eastAsia="Times New Roman" w:hAnsi="Times New Roman" w:cs="Times New Roman"/>
                <w:b/>
                <w:bCs/>
                <w:sz w:val="24"/>
                <w:szCs w:val="24"/>
                <w:lang w:val="mn-MN"/>
              </w:rPr>
              <w:t>Томилолт</w:t>
            </w:r>
          </w:p>
        </w:tc>
        <w:tc>
          <w:tcPr>
            <w:tcW w:w="3216" w:type="pct"/>
          </w:tcPr>
          <w:p w14:paraId="01CBFAEA" w14:textId="3039FE94" w:rsidR="00A47863" w:rsidRPr="008152A8" w:rsidRDefault="00A47863" w:rsidP="00C267FB">
            <w:pPr>
              <w:spacing w:after="150" w:line="315" w:lineRule="atLeast"/>
              <w:jc w:val="both"/>
              <w:rPr>
                <w:rFonts w:ascii="Times New Roman" w:eastAsia="Times New Roman" w:hAnsi="Times New Roman" w:cs="Times New Roman"/>
                <w:i/>
                <w:iCs/>
                <w:sz w:val="24"/>
                <w:szCs w:val="24"/>
                <w:lang w:val="mn-MN"/>
              </w:rPr>
            </w:pPr>
            <w:r w:rsidRPr="008152A8">
              <w:rPr>
                <w:rFonts w:ascii="Times New Roman" w:eastAsia="Times New Roman" w:hAnsi="Times New Roman" w:cs="Times New Roman"/>
                <w:i/>
                <w:iCs/>
                <w:sz w:val="24"/>
                <w:szCs w:val="24"/>
                <w:lang w:val="mn-MN"/>
              </w:rPr>
              <w:t>Томилолтоор ажиллах боломжтой байх</w:t>
            </w:r>
          </w:p>
        </w:tc>
      </w:tr>
      <w:tr w:rsidR="00A47863" w:rsidRPr="008152A8" w14:paraId="553A0E8B" w14:textId="77777777" w:rsidTr="00A47863">
        <w:trPr>
          <w:trHeight w:val="593"/>
        </w:trPr>
        <w:tc>
          <w:tcPr>
            <w:tcW w:w="5000" w:type="pct"/>
            <w:gridSpan w:val="3"/>
          </w:tcPr>
          <w:p w14:paraId="7C5B4A30" w14:textId="2A5E266E" w:rsidR="00A47863" w:rsidRPr="008152A8" w:rsidRDefault="00A47863" w:rsidP="00A47863">
            <w:pPr>
              <w:pStyle w:val="ListParagraph"/>
              <w:numPr>
                <w:ilvl w:val="0"/>
                <w:numId w:val="1"/>
              </w:numPr>
              <w:spacing w:after="150" w:line="315" w:lineRule="atLeast"/>
              <w:jc w:val="both"/>
              <w:rPr>
                <w:rFonts w:ascii="Times New Roman" w:eastAsia="Times New Roman" w:hAnsi="Times New Roman" w:cs="Times New Roman"/>
                <w:i/>
                <w:iCs/>
                <w:sz w:val="24"/>
                <w:szCs w:val="24"/>
                <w:lang w:val="mn-MN"/>
              </w:rPr>
            </w:pPr>
            <w:r w:rsidRPr="008152A8">
              <w:rPr>
                <w:rFonts w:ascii="Times New Roman" w:eastAsia="Times New Roman" w:hAnsi="Times New Roman" w:cs="Times New Roman"/>
                <w:i/>
                <w:iCs/>
                <w:sz w:val="24"/>
                <w:szCs w:val="24"/>
                <w:lang w:val="mn-MN"/>
              </w:rPr>
              <w:lastRenderedPageBreak/>
              <w:t>Дорноговь, Дорнод, Хэнтий аймгууд руу томилолтоор ажиллаж нийт 9-н харилцагчийн амжилтын түүхийн бичлэг хийх төлөвлөгөөг хавсаргах. Галт тэрэг, түрээсийн машин, буудал, хоол зэргийг оруулна.</w:t>
            </w:r>
          </w:p>
        </w:tc>
      </w:tr>
    </w:tbl>
    <w:p w14:paraId="7FA20980" w14:textId="2BB7F43E" w:rsidR="003B6C07" w:rsidRPr="008152A8" w:rsidRDefault="00F95988" w:rsidP="00C267FB">
      <w:pPr>
        <w:jc w:val="both"/>
        <w:rPr>
          <w:rFonts w:ascii="Times New Roman" w:hAnsi="Times New Roman" w:cs="Times New Roman"/>
          <w:i/>
          <w:iCs/>
          <w:sz w:val="24"/>
          <w:szCs w:val="24"/>
          <w:lang w:val="mn-MN"/>
        </w:rPr>
      </w:pPr>
      <w:r w:rsidRPr="008152A8">
        <w:rPr>
          <w:rFonts w:ascii="Times New Roman" w:hAnsi="Times New Roman" w:cs="Times New Roman"/>
          <w:i/>
          <w:iCs/>
          <w:sz w:val="24"/>
          <w:szCs w:val="24"/>
          <w:lang w:val="mn-MN"/>
        </w:rPr>
        <w:t>Жич: Ажлын саналыг 202</w:t>
      </w:r>
      <w:r w:rsidR="000452C3" w:rsidRPr="008152A8">
        <w:rPr>
          <w:rFonts w:ascii="Times New Roman" w:hAnsi="Times New Roman" w:cs="Times New Roman"/>
          <w:i/>
          <w:iCs/>
          <w:sz w:val="24"/>
          <w:szCs w:val="24"/>
          <w:lang w:val="mn-MN"/>
        </w:rPr>
        <w:t>2</w:t>
      </w:r>
      <w:r w:rsidRPr="008152A8">
        <w:rPr>
          <w:rFonts w:ascii="Times New Roman" w:hAnsi="Times New Roman" w:cs="Times New Roman"/>
          <w:i/>
          <w:iCs/>
          <w:sz w:val="24"/>
          <w:szCs w:val="24"/>
          <w:lang w:val="mn-MN"/>
        </w:rPr>
        <w:t>-</w:t>
      </w:r>
      <w:r w:rsidR="000452C3" w:rsidRPr="008152A8">
        <w:rPr>
          <w:rFonts w:ascii="Times New Roman" w:hAnsi="Times New Roman" w:cs="Times New Roman"/>
          <w:i/>
          <w:iCs/>
          <w:sz w:val="24"/>
          <w:szCs w:val="24"/>
          <w:lang w:val="mn-MN"/>
        </w:rPr>
        <w:t>1</w:t>
      </w:r>
      <w:r w:rsidR="004917A4" w:rsidRPr="008152A8">
        <w:rPr>
          <w:rFonts w:ascii="Times New Roman" w:hAnsi="Times New Roman" w:cs="Times New Roman"/>
          <w:i/>
          <w:iCs/>
          <w:sz w:val="24"/>
          <w:szCs w:val="24"/>
          <w:lang w:val="mn-MN"/>
        </w:rPr>
        <w:t>2</w:t>
      </w:r>
      <w:r w:rsidRPr="008152A8">
        <w:rPr>
          <w:rFonts w:ascii="Times New Roman" w:hAnsi="Times New Roman" w:cs="Times New Roman"/>
          <w:i/>
          <w:iCs/>
          <w:sz w:val="24"/>
          <w:szCs w:val="24"/>
          <w:lang w:val="mn-MN"/>
        </w:rPr>
        <w:t>-</w:t>
      </w:r>
      <w:r w:rsidR="000452C3" w:rsidRPr="008152A8">
        <w:rPr>
          <w:rFonts w:ascii="Times New Roman" w:hAnsi="Times New Roman" w:cs="Times New Roman"/>
          <w:i/>
          <w:iCs/>
          <w:sz w:val="24"/>
          <w:szCs w:val="24"/>
          <w:lang w:val="mn-MN"/>
        </w:rPr>
        <w:t>2</w:t>
      </w:r>
      <w:r w:rsidR="004917A4" w:rsidRPr="008152A8">
        <w:rPr>
          <w:rFonts w:ascii="Times New Roman" w:hAnsi="Times New Roman" w:cs="Times New Roman"/>
          <w:i/>
          <w:iCs/>
          <w:sz w:val="24"/>
          <w:szCs w:val="24"/>
          <w:lang w:val="mn-MN"/>
        </w:rPr>
        <w:t>2</w:t>
      </w:r>
      <w:r w:rsidRPr="008152A8">
        <w:rPr>
          <w:rFonts w:ascii="Times New Roman" w:hAnsi="Times New Roman" w:cs="Times New Roman"/>
          <w:i/>
          <w:iCs/>
          <w:sz w:val="24"/>
          <w:szCs w:val="24"/>
          <w:lang w:val="mn-MN"/>
        </w:rPr>
        <w:t>-ны</w:t>
      </w:r>
      <w:r w:rsidR="00F47FC9" w:rsidRPr="008152A8">
        <w:rPr>
          <w:rFonts w:ascii="Times New Roman" w:hAnsi="Times New Roman" w:cs="Times New Roman"/>
          <w:i/>
          <w:iCs/>
          <w:sz w:val="24"/>
          <w:szCs w:val="24"/>
          <w:lang w:val="mn-MN"/>
        </w:rPr>
        <w:t xml:space="preserve"> өдрийн</w:t>
      </w:r>
      <w:r w:rsidRPr="008152A8">
        <w:rPr>
          <w:rFonts w:ascii="Times New Roman" w:hAnsi="Times New Roman" w:cs="Times New Roman"/>
          <w:i/>
          <w:iCs/>
          <w:sz w:val="24"/>
          <w:szCs w:val="24"/>
          <w:lang w:val="mn-MN"/>
        </w:rPr>
        <w:t xml:space="preserve"> 17</w:t>
      </w:r>
      <w:r w:rsidR="008B5C10" w:rsidRPr="008152A8">
        <w:rPr>
          <w:rFonts w:ascii="Times New Roman" w:hAnsi="Times New Roman" w:cs="Times New Roman"/>
          <w:i/>
          <w:iCs/>
          <w:sz w:val="24"/>
          <w:szCs w:val="24"/>
          <w:lang w:val="mn-MN"/>
        </w:rPr>
        <w:t>.00</w:t>
      </w:r>
      <w:r w:rsidRPr="008152A8">
        <w:rPr>
          <w:rFonts w:ascii="Times New Roman" w:hAnsi="Times New Roman" w:cs="Times New Roman"/>
          <w:i/>
          <w:iCs/>
          <w:sz w:val="24"/>
          <w:szCs w:val="24"/>
          <w:lang w:val="mn-MN"/>
        </w:rPr>
        <w:t xml:space="preserve"> цагаас өмнө </w:t>
      </w:r>
      <w:hyperlink r:id="rId7" w:history="1">
        <w:r w:rsidR="004917A4" w:rsidRPr="008152A8">
          <w:rPr>
            <w:rStyle w:val="Hyperlink"/>
            <w:i/>
            <w:iCs/>
            <w:lang w:val="mn-MN"/>
          </w:rPr>
          <w:t>amarbayasgalan@dsm</w:t>
        </w:r>
        <w:r w:rsidR="004917A4" w:rsidRPr="008152A8">
          <w:rPr>
            <w:rStyle w:val="Hyperlink"/>
            <w:rFonts w:ascii="Times New Roman" w:hAnsi="Times New Roman" w:cs="Times New Roman"/>
            <w:i/>
            <w:iCs/>
            <w:sz w:val="24"/>
            <w:szCs w:val="24"/>
            <w:lang w:val="mn-MN"/>
          </w:rPr>
          <w:t>ongolia.org</w:t>
        </w:r>
      </w:hyperlink>
      <w:r w:rsidR="003825C7" w:rsidRPr="008152A8">
        <w:rPr>
          <w:rFonts w:ascii="Times New Roman" w:hAnsi="Times New Roman" w:cs="Times New Roman"/>
          <w:i/>
          <w:iCs/>
          <w:sz w:val="24"/>
          <w:szCs w:val="24"/>
          <w:lang w:val="mn-MN"/>
        </w:rPr>
        <w:t xml:space="preserve"> хаягаар ирүүлнэ.</w:t>
      </w:r>
    </w:p>
    <w:p w14:paraId="1AC385EF" w14:textId="482604DB" w:rsidR="004917A4" w:rsidRPr="008152A8" w:rsidRDefault="006266DD" w:rsidP="00C267FB">
      <w:pPr>
        <w:jc w:val="both"/>
        <w:rPr>
          <w:rFonts w:ascii="Times New Roman" w:hAnsi="Times New Roman" w:cs="Times New Roman"/>
          <w:i/>
          <w:iCs/>
          <w:sz w:val="24"/>
          <w:szCs w:val="24"/>
          <w:lang w:val="mn-MN"/>
        </w:rPr>
      </w:pPr>
      <w:r w:rsidRPr="008152A8">
        <w:rPr>
          <w:rFonts w:ascii="Times New Roman" w:hAnsi="Times New Roman" w:cs="Times New Roman"/>
          <w:i/>
          <w:iCs/>
          <w:sz w:val="24"/>
          <w:szCs w:val="24"/>
          <w:lang w:val="mn-MN"/>
        </w:rPr>
        <w:t xml:space="preserve">Асууж тодруулах зүйл байвал </w:t>
      </w:r>
      <w:hyperlink r:id="rId8" w:history="1">
        <w:r w:rsidR="00A47863" w:rsidRPr="008152A8">
          <w:rPr>
            <w:rStyle w:val="Hyperlink"/>
            <w:rFonts w:ascii="Times New Roman" w:hAnsi="Times New Roman" w:cs="Times New Roman"/>
            <w:i/>
            <w:iCs/>
            <w:sz w:val="24"/>
            <w:szCs w:val="24"/>
            <w:lang w:val="mn-MN"/>
          </w:rPr>
          <w:t>95158522</w:t>
        </w:r>
      </w:hyperlink>
      <w:r w:rsidRPr="008152A8">
        <w:rPr>
          <w:rFonts w:ascii="Times New Roman" w:hAnsi="Times New Roman" w:cs="Times New Roman"/>
          <w:i/>
          <w:iCs/>
          <w:sz w:val="24"/>
          <w:szCs w:val="24"/>
          <w:lang w:val="mn-MN"/>
        </w:rPr>
        <w:t xml:space="preserve"> </w:t>
      </w:r>
      <w:r w:rsidR="00A47863" w:rsidRPr="008152A8">
        <w:rPr>
          <w:rFonts w:ascii="Times New Roman" w:hAnsi="Times New Roman" w:cs="Times New Roman"/>
          <w:i/>
          <w:iCs/>
          <w:sz w:val="24"/>
          <w:szCs w:val="24"/>
          <w:lang w:val="mn-MN"/>
        </w:rPr>
        <w:t xml:space="preserve">дугаараар </w:t>
      </w:r>
      <w:r w:rsidRPr="008152A8">
        <w:rPr>
          <w:rFonts w:ascii="Times New Roman" w:hAnsi="Times New Roman" w:cs="Times New Roman"/>
          <w:i/>
          <w:iCs/>
          <w:sz w:val="24"/>
          <w:szCs w:val="24"/>
          <w:lang w:val="mn-MN"/>
        </w:rPr>
        <w:t>холбогдож болно.</w:t>
      </w:r>
    </w:p>
    <w:sectPr w:rsidR="004917A4" w:rsidRPr="008152A8">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94F9AB" w14:textId="77777777" w:rsidR="00CF3B8B" w:rsidRDefault="00CF3B8B" w:rsidP="00CA6CD7">
      <w:pPr>
        <w:spacing w:after="0" w:line="240" w:lineRule="auto"/>
      </w:pPr>
      <w:r>
        <w:separator/>
      </w:r>
    </w:p>
  </w:endnote>
  <w:endnote w:type="continuationSeparator" w:id="0">
    <w:p w14:paraId="002776F2" w14:textId="77777777" w:rsidR="00CF3B8B" w:rsidRDefault="00CF3B8B" w:rsidP="00CA6C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6B4E9" w14:textId="77777777" w:rsidR="004917A4" w:rsidRDefault="004917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25379565"/>
      <w:docPartObj>
        <w:docPartGallery w:val="Page Numbers (Bottom of Page)"/>
        <w:docPartUnique/>
      </w:docPartObj>
    </w:sdtPr>
    <w:sdtEndPr>
      <w:rPr>
        <w:noProof/>
      </w:rPr>
    </w:sdtEndPr>
    <w:sdtContent>
      <w:p w14:paraId="1B8A24A4" w14:textId="7A6A0005" w:rsidR="00CA6CD7" w:rsidRDefault="00CA6CD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C4588F0" w14:textId="77777777" w:rsidR="00CA6CD7" w:rsidRDefault="00CA6CD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92424" w14:textId="77777777" w:rsidR="004917A4" w:rsidRDefault="004917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F61916" w14:textId="77777777" w:rsidR="00CF3B8B" w:rsidRDefault="00CF3B8B" w:rsidP="00CA6CD7">
      <w:pPr>
        <w:spacing w:after="0" w:line="240" w:lineRule="auto"/>
      </w:pPr>
      <w:r>
        <w:separator/>
      </w:r>
    </w:p>
  </w:footnote>
  <w:footnote w:type="continuationSeparator" w:id="0">
    <w:p w14:paraId="628671E1" w14:textId="77777777" w:rsidR="00CF3B8B" w:rsidRDefault="00CF3B8B" w:rsidP="00CA6C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17326" w14:textId="77777777" w:rsidR="004917A4" w:rsidRDefault="004917A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B4D6F" w14:textId="6CCC1FE9" w:rsidR="00AA7927" w:rsidRPr="009B14BA" w:rsidRDefault="00AA7927">
    <w:pPr>
      <w:pStyle w:val="Header"/>
      <w:rPr>
        <w:rFonts w:ascii="Times New Roman" w:hAnsi="Times New Roman" w:cs="Times New Roman"/>
        <w:b/>
        <w:bCs/>
        <w:u w:val="single"/>
        <w:lang w:val="mn-MN"/>
      </w:rPr>
    </w:pPr>
    <w:r w:rsidRPr="009B14BA">
      <w:rPr>
        <w:rFonts w:ascii="Times New Roman" w:hAnsi="Times New Roman" w:cs="Times New Roman"/>
        <w:b/>
        <w:bCs/>
        <w:u w:val="single"/>
        <w:lang w:val="mn-MN"/>
      </w:rPr>
      <w:t>Хөгжлийн Шийдэл ТББ</w:t>
    </w:r>
    <w:r w:rsidR="00557690">
      <w:rPr>
        <w:rFonts w:ascii="Times New Roman" w:hAnsi="Times New Roman" w:cs="Times New Roman"/>
        <w:b/>
        <w:bCs/>
        <w:u w:val="single"/>
        <w:lang w:val="mn-MN"/>
      </w:rPr>
      <w:t>,</w:t>
    </w:r>
    <w:r w:rsidRPr="009B14BA">
      <w:rPr>
        <w:rFonts w:ascii="Times New Roman" w:hAnsi="Times New Roman" w:cs="Times New Roman"/>
        <w:b/>
        <w:bCs/>
        <w:u w:val="single"/>
        <w:lang w:val="mn-MN"/>
      </w:rPr>
      <w:t xml:space="preserve"> </w:t>
    </w:r>
    <w:r w:rsidRPr="009B14BA">
      <w:rPr>
        <w:rFonts w:ascii="Times New Roman" w:hAnsi="Times New Roman" w:cs="Times New Roman"/>
        <w:b/>
        <w:bCs/>
        <w:u w:val="single"/>
      </w:rPr>
      <w:t xml:space="preserve">BEST </w:t>
    </w:r>
    <w:r w:rsidRPr="009B14BA">
      <w:rPr>
        <w:rFonts w:ascii="Times New Roman" w:hAnsi="Times New Roman" w:cs="Times New Roman"/>
        <w:b/>
        <w:bCs/>
        <w:u w:val="single"/>
        <w:lang w:val="mn-MN"/>
      </w:rPr>
      <w:t xml:space="preserve">хөтөлбөр, </w:t>
    </w:r>
    <w:r w:rsidR="00557690">
      <w:rPr>
        <w:rFonts w:ascii="Times New Roman" w:hAnsi="Times New Roman" w:cs="Times New Roman"/>
        <w:b/>
        <w:bCs/>
        <w:u w:val="single"/>
        <w:lang w:val="mn-MN"/>
      </w:rPr>
      <w:t>Х</w:t>
    </w:r>
    <w:r w:rsidRPr="009B14BA">
      <w:rPr>
        <w:rFonts w:ascii="Times New Roman" w:hAnsi="Times New Roman" w:cs="Times New Roman"/>
        <w:b/>
        <w:bCs/>
        <w:u w:val="single"/>
        <w:lang w:val="mn-MN"/>
      </w:rPr>
      <w:t>удалдан авалт</w:t>
    </w:r>
    <w:r w:rsidR="00B05B38" w:rsidRPr="009B14BA">
      <w:rPr>
        <w:rFonts w:ascii="Times New Roman" w:hAnsi="Times New Roman" w:cs="Times New Roman"/>
        <w:b/>
        <w:bCs/>
        <w:u w:val="single"/>
        <w:lang w:val="mn-MN"/>
      </w:rPr>
      <w:t>ад оролцох</w:t>
    </w:r>
    <w:r w:rsidR="00A450FF">
      <w:rPr>
        <w:rFonts w:ascii="Times New Roman" w:hAnsi="Times New Roman" w:cs="Times New Roman"/>
        <w:b/>
        <w:bCs/>
        <w:u w:val="single"/>
      </w:rPr>
      <w:t xml:space="preserve"> </w:t>
    </w:r>
    <w:r w:rsidRPr="009B14BA">
      <w:rPr>
        <w:rFonts w:ascii="Times New Roman" w:hAnsi="Times New Roman" w:cs="Times New Roman"/>
        <w:b/>
        <w:bCs/>
        <w:u w:val="single"/>
        <w:lang w:val="mn-MN"/>
      </w:rPr>
      <w:t>санал хүлээн авах маягт</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1EFC1" w14:textId="77777777" w:rsidR="004917A4" w:rsidRDefault="004917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7E362F"/>
    <w:multiLevelType w:val="multilevel"/>
    <w:tmpl w:val="EF1CA7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3B02BAE"/>
    <w:multiLevelType w:val="multilevel"/>
    <w:tmpl w:val="C5A857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A392B44"/>
    <w:multiLevelType w:val="hybridMultilevel"/>
    <w:tmpl w:val="ED1A8242"/>
    <w:lvl w:ilvl="0" w:tplc="5B90F56C">
      <w:start w:val="1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29614540">
    <w:abstractNumId w:val="2"/>
  </w:num>
  <w:num w:numId="2" w16cid:durableId="823858053">
    <w:abstractNumId w:val="0"/>
  </w:num>
  <w:num w:numId="3" w16cid:durableId="12890493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1M7Q0MDMxMDAyNDdQ0lEKTi0uzszPAykwqgUATMK+cywAAAA="/>
  </w:docVars>
  <w:rsids>
    <w:rsidRoot w:val="00507778"/>
    <w:rsid w:val="00002B02"/>
    <w:rsid w:val="000042A3"/>
    <w:rsid w:val="00006364"/>
    <w:rsid w:val="00020719"/>
    <w:rsid w:val="000221C1"/>
    <w:rsid w:val="00023E22"/>
    <w:rsid w:val="000277B4"/>
    <w:rsid w:val="000331E9"/>
    <w:rsid w:val="00033B67"/>
    <w:rsid w:val="00034869"/>
    <w:rsid w:val="000400FE"/>
    <w:rsid w:val="000452C3"/>
    <w:rsid w:val="00054583"/>
    <w:rsid w:val="00055FDB"/>
    <w:rsid w:val="00060DD1"/>
    <w:rsid w:val="00061121"/>
    <w:rsid w:val="0006383F"/>
    <w:rsid w:val="00063D7D"/>
    <w:rsid w:val="000704D5"/>
    <w:rsid w:val="00071012"/>
    <w:rsid w:val="00074012"/>
    <w:rsid w:val="00081EE6"/>
    <w:rsid w:val="00093084"/>
    <w:rsid w:val="00094D3B"/>
    <w:rsid w:val="00095FA2"/>
    <w:rsid w:val="000A2204"/>
    <w:rsid w:val="000A4BC4"/>
    <w:rsid w:val="000A7B9B"/>
    <w:rsid w:val="000A7D3A"/>
    <w:rsid w:val="000B369D"/>
    <w:rsid w:val="000C07EE"/>
    <w:rsid w:val="000C0CC2"/>
    <w:rsid w:val="000C14ED"/>
    <w:rsid w:val="000C1B64"/>
    <w:rsid w:val="000C2450"/>
    <w:rsid w:val="000C303C"/>
    <w:rsid w:val="000C5B37"/>
    <w:rsid w:val="000C6959"/>
    <w:rsid w:val="000D2029"/>
    <w:rsid w:val="000F3A14"/>
    <w:rsid w:val="000F4E9E"/>
    <w:rsid w:val="00100EF4"/>
    <w:rsid w:val="00101113"/>
    <w:rsid w:val="001105BC"/>
    <w:rsid w:val="001118BC"/>
    <w:rsid w:val="0012098D"/>
    <w:rsid w:val="0012199B"/>
    <w:rsid w:val="001310DD"/>
    <w:rsid w:val="00131CFB"/>
    <w:rsid w:val="00135DEA"/>
    <w:rsid w:val="00140D26"/>
    <w:rsid w:val="00146CC5"/>
    <w:rsid w:val="00157208"/>
    <w:rsid w:val="00161B1D"/>
    <w:rsid w:val="001675FB"/>
    <w:rsid w:val="00167812"/>
    <w:rsid w:val="00167F79"/>
    <w:rsid w:val="00170283"/>
    <w:rsid w:val="00173666"/>
    <w:rsid w:val="00173BAE"/>
    <w:rsid w:val="00175017"/>
    <w:rsid w:val="00175C78"/>
    <w:rsid w:val="00182439"/>
    <w:rsid w:val="00182EB0"/>
    <w:rsid w:val="00190143"/>
    <w:rsid w:val="0019428E"/>
    <w:rsid w:val="001B0E20"/>
    <w:rsid w:val="001B70DC"/>
    <w:rsid w:val="001C2D21"/>
    <w:rsid w:val="001D2773"/>
    <w:rsid w:val="001D2802"/>
    <w:rsid w:val="001D2956"/>
    <w:rsid w:val="001D2AA1"/>
    <w:rsid w:val="001D492F"/>
    <w:rsid w:val="001E4C27"/>
    <w:rsid w:val="001E5032"/>
    <w:rsid w:val="001F5AE0"/>
    <w:rsid w:val="00201091"/>
    <w:rsid w:val="00202A06"/>
    <w:rsid w:val="002048AB"/>
    <w:rsid w:val="00234579"/>
    <w:rsid w:val="002354B7"/>
    <w:rsid w:val="0023752F"/>
    <w:rsid w:val="00243532"/>
    <w:rsid w:val="002479E6"/>
    <w:rsid w:val="00252305"/>
    <w:rsid w:val="0025235F"/>
    <w:rsid w:val="00253590"/>
    <w:rsid w:val="00253A82"/>
    <w:rsid w:val="002556AA"/>
    <w:rsid w:val="00255968"/>
    <w:rsid w:val="00260D99"/>
    <w:rsid w:val="002613DC"/>
    <w:rsid w:val="00263A71"/>
    <w:rsid w:val="00263C53"/>
    <w:rsid w:val="00266565"/>
    <w:rsid w:val="00267079"/>
    <w:rsid w:val="00272479"/>
    <w:rsid w:val="002730BB"/>
    <w:rsid w:val="00277EEA"/>
    <w:rsid w:val="0028248D"/>
    <w:rsid w:val="00286A70"/>
    <w:rsid w:val="00286BAD"/>
    <w:rsid w:val="00292A80"/>
    <w:rsid w:val="002B30AD"/>
    <w:rsid w:val="002B47A0"/>
    <w:rsid w:val="002B6A39"/>
    <w:rsid w:val="002B6C75"/>
    <w:rsid w:val="002C7D96"/>
    <w:rsid w:val="002D0CA6"/>
    <w:rsid w:val="002D1800"/>
    <w:rsid w:val="002E00D5"/>
    <w:rsid w:val="002E372D"/>
    <w:rsid w:val="002F4207"/>
    <w:rsid w:val="002F4E25"/>
    <w:rsid w:val="002F5646"/>
    <w:rsid w:val="002F639F"/>
    <w:rsid w:val="002F6E57"/>
    <w:rsid w:val="002F7F5E"/>
    <w:rsid w:val="00300253"/>
    <w:rsid w:val="00306318"/>
    <w:rsid w:val="0031168C"/>
    <w:rsid w:val="00311BD2"/>
    <w:rsid w:val="00312535"/>
    <w:rsid w:val="00313416"/>
    <w:rsid w:val="00316714"/>
    <w:rsid w:val="003179D5"/>
    <w:rsid w:val="0032071A"/>
    <w:rsid w:val="00332071"/>
    <w:rsid w:val="00333255"/>
    <w:rsid w:val="003342D0"/>
    <w:rsid w:val="003358A7"/>
    <w:rsid w:val="0034056E"/>
    <w:rsid w:val="00341634"/>
    <w:rsid w:val="00341AF1"/>
    <w:rsid w:val="003454CC"/>
    <w:rsid w:val="00351458"/>
    <w:rsid w:val="00354AD1"/>
    <w:rsid w:val="0035524E"/>
    <w:rsid w:val="00360544"/>
    <w:rsid w:val="0036272E"/>
    <w:rsid w:val="00367BE9"/>
    <w:rsid w:val="00374421"/>
    <w:rsid w:val="003825C7"/>
    <w:rsid w:val="0038303E"/>
    <w:rsid w:val="00390AAC"/>
    <w:rsid w:val="00394E5F"/>
    <w:rsid w:val="00396DD9"/>
    <w:rsid w:val="003A4DCE"/>
    <w:rsid w:val="003B1972"/>
    <w:rsid w:val="003B1E46"/>
    <w:rsid w:val="003B3E7F"/>
    <w:rsid w:val="003B4BB4"/>
    <w:rsid w:val="003B6C07"/>
    <w:rsid w:val="003C77C1"/>
    <w:rsid w:val="003E025E"/>
    <w:rsid w:val="003F12DA"/>
    <w:rsid w:val="003F18DC"/>
    <w:rsid w:val="003F3764"/>
    <w:rsid w:val="003F6165"/>
    <w:rsid w:val="004018C2"/>
    <w:rsid w:val="00401C9E"/>
    <w:rsid w:val="004036B7"/>
    <w:rsid w:val="004107CC"/>
    <w:rsid w:val="00410F25"/>
    <w:rsid w:val="00423105"/>
    <w:rsid w:val="00425DB8"/>
    <w:rsid w:val="00425E79"/>
    <w:rsid w:val="00434BBC"/>
    <w:rsid w:val="004430DE"/>
    <w:rsid w:val="004460FC"/>
    <w:rsid w:val="00453E9F"/>
    <w:rsid w:val="00461348"/>
    <w:rsid w:val="004624E7"/>
    <w:rsid w:val="00464DCB"/>
    <w:rsid w:val="00465C2F"/>
    <w:rsid w:val="00471A29"/>
    <w:rsid w:val="00474A55"/>
    <w:rsid w:val="004754ED"/>
    <w:rsid w:val="0048380C"/>
    <w:rsid w:val="004917A4"/>
    <w:rsid w:val="00491D6E"/>
    <w:rsid w:val="00492D06"/>
    <w:rsid w:val="00497BC0"/>
    <w:rsid w:val="004A1C30"/>
    <w:rsid w:val="004A5109"/>
    <w:rsid w:val="004B0032"/>
    <w:rsid w:val="004B1142"/>
    <w:rsid w:val="004B1F2B"/>
    <w:rsid w:val="004C4449"/>
    <w:rsid w:val="004C75B0"/>
    <w:rsid w:val="004D5998"/>
    <w:rsid w:val="004E1499"/>
    <w:rsid w:val="004E5739"/>
    <w:rsid w:val="004F484A"/>
    <w:rsid w:val="004F62DD"/>
    <w:rsid w:val="005039B3"/>
    <w:rsid w:val="00507778"/>
    <w:rsid w:val="005110C6"/>
    <w:rsid w:val="00514F54"/>
    <w:rsid w:val="00521DC7"/>
    <w:rsid w:val="00524C0A"/>
    <w:rsid w:val="005272C8"/>
    <w:rsid w:val="00536A2C"/>
    <w:rsid w:val="00542CFC"/>
    <w:rsid w:val="005515E5"/>
    <w:rsid w:val="00555CD9"/>
    <w:rsid w:val="0055672B"/>
    <w:rsid w:val="00557690"/>
    <w:rsid w:val="00560CDD"/>
    <w:rsid w:val="0057231F"/>
    <w:rsid w:val="0057254B"/>
    <w:rsid w:val="005749D3"/>
    <w:rsid w:val="005777FD"/>
    <w:rsid w:val="0059083C"/>
    <w:rsid w:val="00595559"/>
    <w:rsid w:val="005975E5"/>
    <w:rsid w:val="005A0A2D"/>
    <w:rsid w:val="005A10C4"/>
    <w:rsid w:val="005A1A58"/>
    <w:rsid w:val="005A3201"/>
    <w:rsid w:val="005A363B"/>
    <w:rsid w:val="005A6DA1"/>
    <w:rsid w:val="005B16E4"/>
    <w:rsid w:val="005B28B5"/>
    <w:rsid w:val="005B3A92"/>
    <w:rsid w:val="005B455E"/>
    <w:rsid w:val="005B7942"/>
    <w:rsid w:val="005C68D0"/>
    <w:rsid w:val="005D141E"/>
    <w:rsid w:val="005D3F90"/>
    <w:rsid w:val="005E0FF3"/>
    <w:rsid w:val="005E2152"/>
    <w:rsid w:val="005F40F4"/>
    <w:rsid w:val="005F62EE"/>
    <w:rsid w:val="00601AF8"/>
    <w:rsid w:val="00603C52"/>
    <w:rsid w:val="006065A9"/>
    <w:rsid w:val="00606BF5"/>
    <w:rsid w:val="00625E9B"/>
    <w:rsid w:val="006266DD"/>
    <w:rsid w:val="00631D06"/>
    <w:rsid w:val="006320ED"/>
    <w:rsid w:val="00634C78"/>
    <w:rsid w:val="0063672D"/>
    <w:rsid w:val="006368D3"/>
    <w:rsid w:val="00642821"/>
    <w:rsid w:val="006447C1"/>
    <w:rsid w:val="00644DF0"/>
    <w:rsid w:val="00651E30"/>
    <w:rsid w:val="00657CD6"/>
    <w:rsid w:val="0066288D"/>
    <w:rsid w:val="00664822"/>
    <w:rsid w:val="00664B32"/>
    <w:rsid w:val="006676E7"/>
    <w:rsid w:val="006746F1"/>
    <w:rsid w:val="00681448"/>
    <w:rsid w:val="006833CF"/>
    <w:rsid w:val="006B0673"/>
    <w:rsid w:val="006B7254"/>
    <w:rsid w:val="006C619F"/>
    <w:rsid w:val="006D019E"/>
    <w:rsid w:val="006D6626"/>
    <w:rsid w:val="006D6D56"/>
    <w:rsid w:val="006D7981"/>
    <w:rsid w:val="006E0C26"/>
    <w:rsid w:val="006E28E2"/>
    <w:rsid w:val="006E33CE"/>
    <w:rsid w:val="006F08BD"/>
    <w:rsid w:val="006F1588"/>
    <w:rsid w:val="006F1A3C"/>
    <w:rsid w:val="006F5F5C"/>
    <w:rsid w:val="006F61BB"/>
    <w:rsid w:val="006F788D"/>
    <w:rsid w:val="0070294D"/>
    <w:rsid w:val="007070E1"/>
    <w:rsid w:val="007109B3"/>
    <w:rsid w:val="00710B41"/>
    <w:rsid w:val="007121D3"/>
    <w:rsid w:val="00712F3B"/>
    <w:rsid w:val="0071409C"/>
    <w:rsid w:val="00722712"/>
    <w:rsid w:val="00726931"/>
    <w:rsid w:val="0072725E"/>
    <w:rsid w:val="00727D66"/>
    <w:rsid w:val="007302C9"/>
    <w:rsid w:val="00735512"/>
    <w:rsid w:val="007427D7"/>
    <w:rsid w:val="007444C8"/>
    <w:rsid w:val="00761E88"/>
    <w:rsid w:val="007642C8"/>
    <w:rsid w:val="00764BE5"/>
    <w:rsid w:val="0077257C"/>
    <w:rsid w:val="00777513"/>
    <w:rsid w:val="00782692"/>
    <w:rsid w:val="007A10FD"/>
    <w:rsid w:val="007A2BC6"/>
    <w:rsid w:val="007A576A"/>
    <w:rsid w:val="007A600D"/>
    <w:rsid w:val="007A7C9F"/>
    <w:rsid w:val="007B302B"/>
    <w:rsid w:val="007B67EF"/>
    <w:rsid w:val="007C21F1"/>
    <w:rsid w:val="007C64A9"/>
    <w:rsid w:val="007D4B77"/>
    <w:rsid w:val="007D653A"/>
    <w:rsid w:val="007D7E8A"/>
    <w:rsid w:val="007E54C3"/>
    <w:rsid w:val="00801443"/>
    <w:rsid w:val="00806C85"/>
    <w:rsid w:val="00813C3C"/>
    <w:rsid w:val="00814D31"/>
    <w:rsid w:val="008152A8"/>
    <w:rsid w:val="00815CA3"/>
    <w:rsid w:val="00816C96"/>
    <w:rsid w:val="00820C39"/>
    <w:rsid w:val="00826A68"/>
    <w:rsid w:val="00833CE1"/>
    <w:rsid w:val="00833EF6"/>
    <w:rsid w:val="00842EA7"/>
    <w:rsid w:val="00847722"/>
    <w:rsid w:val="00851632"/>
    <w:rsid w:val="00852AF3"/>
    <w:rsid w:val="00856116"/>
    <w:rsid w:val="00856BE3"/>
    <w:rsid w:val="008636ED"/>
    <w:rsid w:val="00872B3E"/>
    <w:rsid w:val="00875EE7"/>
    <w:rsid w:val="00887199"/>
    <w:rsid w:val="00892876"/>
    <w:rsid w:val="008A1304"/>
    <w:rsid w:val="008A459F"/>
    <w:rsid w:val="008A46C1"/>
    <w:rsid w:val="008A6215"/>
    <w:rsid w:val="008B5C10"/>
    <w:rsid w:val="008B7020"/>
    <w:rsid w:val="008B797A"/>
    <w:rsid w:val="008B7F52"/>
    <w:rsid w:val="008C1F81"/>
    <w:rsid w:val="008C300F"/>
    <w:rsid w:val="008D204A"/>
    <w:rsid w:val="008D5DA9"/>
    <w:rsid w:val="008E25EE"/>
    <w:rsid w:val="008E412F"/>
    <w:rsid w:val="008F2B81"/>
    <w:rsid w:val="00901C25"/>
    <w:rsid w:val="00903EB8"/>
    <w:rsid w:val="00904749"/>
    <w:rsid w:val="00922A07"/>
    <w:rsid w:val="00924B15"/>
    <w:rsid w:val="00925E9D"/>
    <w:rsid w:val="00933AFA"/>
    <w:rsid w:val="009436D5"/>
    <w:rsid w:val="00950300"/>
    <w:rsid w:val="0095787E"/>
    <w:rsid w:val="009605E7"/>
    <w:rsid w:val="0096074E"/>
    <w:rsid w:val="00963556"/>
    <w:rsid w:val="00977521"/>
    <w:rsid w:val="0097796C"/>
    <w:rsid w:val="00980F19"/>
    <w:rsid w:val="00984B9D"/>
    <w:rsid w:val="00986881"/>
    <w:rsid w:val="00992F08"/>
    <w:rsid w:val="00994F6D"/>
    <w:rsid w:val="009A1D23"/>
    <w:rsid w:val="009A4AC1"/>
    <w:rsid w:val="009A7C15"/>
    <w:rsid w:val="009B0370"/>
    <w:rsid w:val="009B14BA"/>
    <w:rsid w:val="009B3306"/>
    <w:rsid w:val="009B6657"/>
    <w:rsid w:val="009C4C51"/>
    <w:rsid w:val="009C7512"/>
    <w:rsid w:val="009C7603"/>
    <w:rsid w:val="009D1478"/>
    <w:rsid w:val="009D5B6C"/>
    <w:rsid w:val="009F2FBD"/>
    <w:rsid w:val="009F3946"/>
    <w:rsid w:val="00A05BC8"/>
    <w:rsid w:val="00A064DE"/>
    <w:rsid w:val="00A06515"/>
    <w:rsid w:val="00A165AF"/>
    <w:rsid w:val="00A25405"/>
    <w:rsid w:val="00A269CD"/>
    <w:rsid w:val="00A2706F"/>
    <w:rsid w:val="00A30AAD"/>
    <w:rsid w:val="00A32DB8"/>
    <w:rsid w:val="00A3344F"/>
    <w:rsid w:val="00A352F2"/>
    <w:rsid w:val="00A36C5D"/>
    <w:rsid w:val="00A450FF"/>
    <w:rsid w:val="00A46A2E"/>
    <w:rsid w:val="00A47863"/>
    <w:rsid w:val="00A524FA"/>
    <w:rsid w:val="00A538F9"/>
    <w:rsid w:val="00A54DEE"/>
    <w:rsid w:val="00A6722B"/>
    <w:rsid w:val="00A919A8"/>
    <w:rsid w:val="00A9307A"/>
    <w:rsid w:val="00A93797"/>
    <w:rsid w:val="00AA4842"/>
    <w:rsid w:val="00AA7927"/>
    <w:rsid w:val="00AB0B01"/>
    <w:rsid w:val="00AB114D"/>
    <w:rsid w:val="00AB1334"/>
    <w:rsid w:val="00AB3B1B"/>
    <w:rsid w:val="00AB7390"/>
    <w:rsid w:val="00AC0559"/>
    <w:rsid w:val="00AC3480"/>
    <w:rsid w:val="00AC57E1"/>
    <w:rsid w:val="00AC5816"/>
    <w:rsid w:val="00AD418D"/>
    <w:rsid w:val="00AD4A48"/>
    <w:rsid w:val="00AD7B30"/>
    <w:rsid w:val="00AF2B29"/>
    <w:rsid w:val="00AF2C51"/>
    <w:rsid w:val="00AF7135"/>
    <w:rsid w:val="00B04D59"/>
    <w:rsid w:val="00B05B38"/>
    <w:rsid w:val="00B06D5A"/>
    <w:rsid w:val="00B10981"/>
    <w:rsid w:val="00B10D47"/>
    <w:rsid w:val="00B10D77"/>
    <w:rsid w:val="00B2194F"/>
    <w:rsid w:val="00B25711"/>
    <w:rsid w:val="00B27E81"/>
    <w:rsid w:val="00B35BF6"/>
    <w:rsid w:val="00B363F9"/>
    <w:rsid w:val="00B3674B"/>
    <w:rsid w:val="00B36FE9"/>
    <w:rsid w:val="00B41717"/>
    <w:rsid w:val="00B4453A"/>
    <w:rsid w:val="00B45D7A"/>
    <w:rsid w:val="00B5020F"/>
    <w:rsid w:val="00B65728"/>
    <w:rsid w:val="00B66648"/>
    <w:rsid w:val="00B73653"/>
    <w:rsid w:val="00B75977"/>
    <w:rsid w:val="00B76EEC"/>
    <w:rsid w:val="00B77DA0"/>
    <w:rsid w:val="00B80A5B"/>
    <w:rsid w:val="00B976A6"/>
    <w:rsid w:val="00B97FE6"/>
    <w:rsid w:val="00BA110D"/>
    <w:rsid w:val="00BA169B"/>
    <w:rsid w:val="00BA4DD5"/>
    <w:rsid w:val="00BB2AFF"/>
    <w:rsid w:val="00BB550E"/>
    <w:rsid w:val="00BC3300"/>
    <w:rsid w:val="00BD3EBB"/>
    <w:rsid w:val="00BD7483"/>
    <w:rsid w:val="00BE0E43"/>
    <w:rsid w:val="00BE2790"/>
    <w:rsid w:val="00BE4B93"/>
    <w:rsid w:val="00BF0640"/>
    <w:rsid w:val="00BF0922"/>
    <w:rsid w:val="00BF3C1A"/>
    <w:rsid w:val="00C0361C"/>
    <w:rsid w:val="00C05747"/>
    <w:rsid w:val="00C05A4A"/>
    <w:rsid w:val="00C05CE5"/>
    <w:rsid w:val="00C13B3F"/>
    <w:rsid w:val="00C2618C"/>
    <w:rsid w:val="00C267FB"/>
    <w:rsid w:val="00C303B0"/>
    <w:rsid w:val="00C33F20"/>
    <w:rsid w:val="00C3649A"/>
    <w:rsid w:val="00C41BBF"/>
    <w:rsid w:val="00C43594"/>
    <w:rsid w:val="00C439B2"/>
    <w:rsid w:val="00C463DA"/>
    <w:rsid w:val="00C54D4B"/>
    <w:rsid w:val="00C54E89"/>
    <w:rsid w:val="00C62CF5"/>
    <w:rsid w:val="00C66980"/>
    <w:rsid w:val="00C72CF6"/>
    <w:rsid w:val="00C73F8E"/>
    <w:rsid w:val="00C76F1C"/>
    <w:rsid w:val="00C80A93"/>
    <w:rsid w:val="00C83D79"/>
    <w:rsid w:val="00C8443B"/>
    <w:rsid w:val="00C9136E"/>
    <w:rsid w:val="00C9448B"/>
    <w:rsid w:val="00C95AEC"/>
    <w:rsid w:val="00C97DAE"/>
    <w:rsid w:val="00CA2E05"/>
    <w:rsid w:val="00CA6CD7"/>
    <w:rsid w:val="00CA77AB"/>
    <w:rsid w:val="00CA7EA2"/>
    <w:rsid w:val="00CB19E0"/>
    <w:rsid w:val="00CB1A23"/>
    <w:rsid w:val="00CB4786"/>
    <w:rsid w:val="00CB4F9E"/>
    <w:rsid w:val="00CC3126"/>
    <w:rsid w:val="00CC3E15"/>
    <w:rsid w:val="00CC52F1"/>
    <w:rsid w:val="00CD0CA6"/>
    <w:rsid w:val="00CD14D1"/>
    <w:rsid w:val="00CD75CB"/>
    <w:rsid w:val="00CF2ED4"/>
    <w:rsid w:val="00CF3B8B"/>
    <w:rsid w:val="00CF58C6"/>
    <w:rsid w:val="00CF7DA6"/>
    <w:rsid w:val="00D02763"/>
    <w:rsid w:val="00D10B68"/>
    <w:rsid w:val="00D14C8D"/>
    <w:rsid w:val="00D17A98"/>
    <w:rsid w:val="00D26AD9"/>
    <w:rsid w:val="00D323EC"/>
    <w:rsid w:val="00D35698"/>
    <w:rsid w:val="00D4310C"/>
    <w:rsid w:val="00D65A19"/>
    <w:rsid w:val="00D77CCC"/>
    <w:rsid w:val="00D868A1"/>
    <w:rsid w:val="00D87CD7"/>
    <w:rsid w:val="00D950AF"/>
    <w:rsid w:val="00DA05E4"/>
    <w:rsid w:val="00DA117B"/>
    <w:rsid w:val="00DA45DD"/>
    <w:rsid w:val="00DA4E5D"/>
    <w:rsid w:val="00DC0948"/>
    <w:rsid w:val="00DC4658"/>
    <w:rsid w:val="00DD52EC"/>
    <w:rsid w:val="00DE17D4"/>
    <w:rsid w:val="00DE4008"/>
    <w:rsid w:val="00DE5BE2"/>
    <w:rsid w:val="00DF0953"/>
    <w:rsid w:val="00DF1E45"/>
    <w:rsid w:val="00E0235C"/>
    <w:rsid w:val="00E10EE5"/>
    <w:rsid w:val="00E143D0"/>
    <w:rsid w:val="00E2201C"/>
    <w:rsid w:val="00E23266"/>
    <w:rsid w:val="00E23D4E"/>
    <w:rsid w:val="00E23F9F"/>
    <w:rsid w:val="00E3025E"/>
    <w:rsid w:val="00E3196F"/>
    <w:rsid w:val="00E34CBE"/>
    <w:rsid w:val="00E34FDF"/>
    <w:rsid w:val="00E404A6"/>
    <w:rsid w:val="00E42955"/>
    <w:rsid w:val="00E475EE"/>
    <w:rsid w:val="00E5681D"/>
    <w:rsid w:val="00E603C7"/>
    <w:rsid w:val="00E66B96"/>
    <w:rsid w:val="00E71C15"/>
    <w:rsid w:val="00E74677"/>
    <w:rsid w:val="00E755DC"/>
    <w:rsid w:val="00E75602"/>
    <w:rsid w:val="00E756D7"/>
    <w:rsid w:val="00E76F6E"/>
    <w:rsid w:val="00E828A0"/>
    <w:rsid w:val="00E83947"/>
    <w:rsid w:val="00E84308"/>
    <w:rsid w:val="00E91441"/>
    <w:rsid w:val="00E96079"/>
    <w:rsid w:val="00EA31B9"/>
    <w:rsid w:val="00EB0286"/>
    <w:rsid w:val="00EB1CA3"/>
    <w:rsid w:val="00EC17DA"/>
    <w:rsid w:val="00EC2602"/>
    <w:rsid w:val="00EC3D21"/>
    <w:rsid w:val="00EC5CF6"/>
    <w:rsid w:val="00ED4ED7"/>
    <w:rsid w:val="00F0002B"/>
    <w:rsid w:val="00F01DD3"/>
    <w:rsid w:val="00F05E17"/>
    <w:rsid w:val="00F07E9D"/>
    <w:rsid w:val="00F11D08"/>
    <w:rsid w:val="00F2712A"/>
    <w:rsid w:val="00F31CE2"/>
    <w:rsid w:val="00F3287C"/>
    <w:rsid w:val="00F37E98"/>
    <w:rsid w:val="00F41527"/>
    <w:rsid w:val="00F47080"/>
    <w:rsid w:val="00F47FC9"/>
    <w:rsid w:val="00F56BF4"/>
    <w:rsid w:val="00F57AA6"/>
    <w:rsid w:val="00F57FC4"/>
    <w:rsid w:val="00F602DC"/>
    <w:rsid w:val="00F60B19"/>
    <w:rsid w:val="00F63586"/>
    <w:rsid w:val="00F6465B"/>
    <w:rsid w:val="00F67FAC"/>
    <w:rsid w:val="00F733BD"/>
    <w:rsid w:val="00F7366F"/>
    <w:rsid w:val="00F80AD4"/>
    <w:rsid w:val="00F907F9"/>
    <w:rsid w:val="00F90884"/>
    <w:rsid w:val="00F94156"/>
    <w:rsid w:val="00F95988"/>
    <w:rsid w:val="00F95CD8"/>
    <w:rsid w:val="00F96684"/>
    <w:rsid w:val="00FA64BC"/>
    <w:rsid w:val="00FB2109"/>
    <w:rsid w:val="00FB6222"/>
    <w:rsid w:val="00FC0153"/>
    <w:rsid w:val="00FC4367"/>
    <w:rsid w:val="00FC4680"/>
    <w:rsid w:val="00FE46FB"/>
    <w:rsid w:val="00FE79C0"/>
    <w:rsid w:val="00FF29B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3EB1C5"/>
  <w15:chartTrackingRefBased/>
  <w15:docId w15:val="{6F9C6687-7AC3-4D0E-94A5-38FD443FAF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oformtextarea">
    <w:name w:val="o_form_textarea"/>
    <w:basedOn w:val="DefaultParagraphFont"/>
    <w:rsid w:val="004018C2"/>
  </w:style>
  <w:style w:type="table" w:styleId="TableGrid">
    <w:name w:val="Table Grid"/>
    <w:basedOn w:val="TableNormal"/>
    <w:uiPriority w:val="59"/>
    <w:rsid w:val="000611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01113"/>
    <w:pPr>
      <w:ind w:left="720"/>
      <w:contextualSpacing/>
    </w:pPr>
  </w:style>
  <w:style w:type="paragraph" w:customStyle="1" w:styleId="active">
    <w:name w:val="active"/>
    <w:basedOn w:val="Normal"/>
    <w:rsid w:val="003B1972"/>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CA6C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6CD7"/>
  </w:style>
  <w:style w:type="paragraph" w:styleId="Footer">
    <w:name w:val="footer"/>
    <w:basedOn w:val="Normal"/>
    <w:link w:val="FooterChar"/>
    <w:uiPriority w:val="99"/>
    <w:unhideWhenUsed/>
    <w:rsid w:val="00CA6C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6CD7"/>
  </w:style>
  <w:style w:type="character" w:styleId="Hyperlink">
    <w:name w:val="Hyperlink"/>
    <w:basedOn w:val="DefaultParagraphFont"/>
    <w:uiPriority w:val="99"/>
    <w:unhideWhenUsed/>
    <w:rsid w:val="003825C7"/>
    <w:rPr>
      <w:color w:val="0563C1" w:themeColor="hyperlink"/>
      <w:u w:val="single"/>
    </w:rPr>
  </w:style>
  <w:style w:type="character" w:styleId="UnresolvedMention">
    <w:name w:val="Unresolved Mention"/>
    <w:basedOn w:val="DefaultParagraphFont"/>
    <w:uiPriority w:val="99"/>
    <w:semiHidden/>
    <w:unhideWhenUsed/>
    <w:rsid w:val="003825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59648">
      <w:bodyDiv w:val="1"/>
      <w:marLeft w:val="0"/>
      <w:marRight w:val="0"/>
      <w:marTop w:val="0"/>
      <w:marBottom w:val="0"/>
      <w:divBdr>
        <w:top w:val="none" w:sz="0" w:space="0" w:color="auto"/>
        <w:left w:val="none" w:sz="0" w:space="0" w:color="auto"/>
        <w:bottom w:val="none" w:sz="0" w:space="0" w:color="auto"/>
        <w:right w:val="none" w:sz="0" w:space="0" w:color="auto"/>
      </w:divBdr>
    </w:div>
    <w:div w:id="127941884">
      <w:bodyDiv w:val="1"/>
      <w:marLeft w:val="0"/>
      <w:marRight w:val="0"/>
      <w:marTop w:val="0"/>
      <w:marBottom w:val="0"/>
      <w:divBdr>
        <w:top w:val="none" w:sz="0" w:space="0" w:color="auto"/>
        <w:left w:val="none" w:sz="0" w:space="0" w:color="auto"/>
        <w:bottom w:val="none" w:sz="0" w:space="0" w:color="auto"/>
        <w:right w:val="none" w:sz="0" w:space="0" w:color="auto"/>
      </w:divBdr>
    </w:div>
    <w:div w:id="350645381">
      <w:bodyDiv w:val="1"/>
      <w:marLeft w:val="0"/>
      <w:marRight w:val="0"/>
      <w:marTop w:val="0"/>
      <w:marBottom w:val="0"/>
      <w:divBdr>
        <w:top w:val="none" w:sz="0" w:space="0" w:color="auto"/>
        <w:left w:val="none" w:sz="0" w:space="0" w:color="auto"/>
        <w:bottom w:val="none" w:sz="0" w:space="0" w:color="auto"/>
        <w:right w:val="none" w:sz="0" w:space="0" w:color="auto"/>
      </w:divBdr>
    </w:div>
    <w:div w:id="588126834">
      <w:bodyDiv w:val="1"/>
      <w:marLeft w:val="0"/>
      <w:marRight w:val="0"/>
      <w:marTop w:val="0"/>
      <w:marBottom w:val="0"/>
      <w:divBdr>
        <w:top w:val="none" w:sz="0" w:space="0" w:color="auto"/>
        <w:left w:val="none" w:sz="0" w:space="0" w:color="auto"/>
        <w:bottom w:val="none" w:sz="0" w:space="0" w:color="auto"/>
        <w:right w:val="none" w:sz="0" w:space="0" w:color="auto"/>
      </w:divBdr>
    </w:div>
    <w:div w:id="655492691">
      <w:bodyDiv w:val="1"/>
      <w:marLeft w:val="0"/>
      <w:marRight w:val="0"/>
      <w:marTop w:val="0"/>
      <w:marBottom w:val="0"/>
      <w:divBdr>
        <w:top w:val="none" w:sz="0" w:space="0" w:color="auto"/>
        <w:left w:val="none" w:sz="0" w:space="0" w:color="auto"/>
        <w:bottom w:val="none" w:sz="0" w:space="0" w:color="auto"/>
        <w:right w:val="none" w:sz="0" w:space="0" w:color="auto"/>
      </w:divBdr>
    </w:div>
    <w:div w:id="675036804">
      <w:bodyDiv w:val="1"/>
      <w:marLeft w:val="0"/>
      <w:marRight w:val="0"/>
      <w:marTop w:val="0"/>
      <w:marBottom w:val="0"/>
      <w:divBdr>
        <w:top w:val="none" w:sz="0" w:space="0" w:color="auto"/>
        <w:left w:val="none" w:sz="0" w:space="0" w:color="auto"/>
        <w:bottom w:val="none" w:sz="0" w:space="0" w:color="auto"/>
        <w:right w:val="none" w:sz="0" w:space="0" w:color="auto"/>
      </w:divBdr>
    </w:div>
    <w:div w:id="913319416">
      <w:bodyDiv w:val="1"/>
      <w:marLeft w:val="0"/>
      <w:marRight w:val="0"/>
      <w:marTop w:val="0"/>
      <w:marBottom w:val="0"/>
      <w:divBdr>
        <w:top w:val="none" w:sz="0" w:space="0" w:color="auto"/>
        <w:left w:val="none" w:sz="0" w:space="0" w:color="auto"/>
        <w:bottom w:val="none" w:sz="0" w:space="0" w:color="auto"/>
        <w:right w:val="none" w:sz="0" w:space="0" w:color="auto"/>
      </w:divBdr>
    </w:div>
    <w:div w:id="971600295">
      <w:bodyDiv w:val="1"/>
      <w:marLeft w:val="0"/>
      <w:marRight w:val="0"/>
      <w:marTop w:val="0"/>
      <w:marBottom w:val="0"/>
      <w:divBdr>
        <w:top w:val="none" w:sz="0" w:space="0" w:color="auto"/>
        <w:left w:val="none" w:sz="0" w:space="0" w:color="auto"/>
        <w:bottom w:val="none" w:sz="0" w:space="0" w:color="auto"/>
        <w:right w:val="none" w:sz="0" w:space="0" w:color="auto"/>
      </w:divBdr>
    </w:div>
    <w:div w:id="1065647440">
      <w:bodyDiv w:val="1"/>
      <w:marLeft w:val="0"/>
      <w:marRight w:val="0"/>
      <w:marTop w:val="0"/>
      <w:marBottom w:val="0"/>
      <w:divBdr>
        <w:top w:val="none" w:sz="0" w:space="0" w:color="auto"/>
        <w:left w:val="none" w:sz="0" w:space="0" w:color="auto"/>
        <w:bottom w:val="none" w:sz="0" w:space="0" w:color="auto"/>
        <w:right w:val="none" w:sz="0" w:space="0" w:color="auto"/>
      </w:divBdr>
    </w:div>
    <w:div w:id="1189876692">
      <w:bodyDiv w:val="1"/>
      <w:marLeft w:val="0"/>
      <w:marRight w:val="0"/>
      <w:marTop w:val="0"/>
      <w:marBottom w:val="0"/>
      <w:divBdr>
        <w:top w:val="none" w:sz="0" w:space="0" w:color="auto"/>
        <w:left w:val="none" w:sz="0" w:space="0" w:color="auto"/>
        <w:bottom w:val="none" w:sz="0" w:space="0" w:color="auto"/>
        <w:right w:val="none" w:sz="0" w:space="0" w:color="auto"/>
      </w:divBdr>
    </w:div>
    <w:div w:id="1245606376">
      <w:bodyDiv w:val="1"/>
      <w:marLeft w:val="0"/>
      <w:marRight w:val="0"/>
      <w:marTop w:val="0"/>
      <w:marBottom w:val="0"/>
      <w:divBdr>
        <w:top w:val="none" w:sz="0" w:space="0" w:color="auto"/>
        <w:left w:val="none" w:sz="0" w:space="0" w:color="auto"/>
        <w:bottom w:val="none" w:sz="0" w:space="0" w:color="auto"/>
        <w:right w:val="none" w:sz="0" w:space="0" w:color="auto"/>
      </w:divBdr>
    </w:div>
    <w:div w:id="1609852493">
      <w:bodyDiv w:val="1"/>
      <w:marLeft w:val="0"/>
      <w:marRight w:val="0"/>
      <w:marTop w:val="0"/>
      <w:marBottom w:val="0"/>
      <w:divBdr>
        <w:top w:val="none" w:sz="0" w:space="0" w:color="auto"/>
        <w:left w:val="none" w:sz="0" w:space="0" w:color="auto"/>
        <w:bottom w:val="none" w:sz="0" w:space="0" w:color="auto"/>
        <w:right w:val="none" w:sz="0" w:space="0" w:color="auto"/>
      </w:divBdr>
    </w:div>
    <w:div w:id="1641180774">
      <w:bodyDiv w:val="1"/>
      <w:marLeft w:val="0"/>
      <w:marRight w:val="0"/>
      <w:marTop w:val="0"/>
      <w:marBottom w:val="0"/>
      <w:divBdr>
        <w:top w:val="none" w:sz="0" w:space="0" w:color="auto"/>
        <w:left w:val="none" w:sz="0" w:space="0" w:color="auto"/>
        <w:bottom w:val="none" w:sz="0" w:space="0" w:color="auto"/>
        <w:right w:val="none" w:sz="0" w:space="0" w:color="auto"/>
      </w:divBdr>
    </w:div>
    <w:div w:id="1726366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olortsetseg@dsmongolia.org"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mailto:amarbayasgalan@dsmongolia.org"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4</Pages>
  <Words>704</Words>
  <Characters>401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rmend Purevdorj</dc:creator>
  <cp:keywords/>
  <dc:description/>
  <cp:lastModifiedBy>Best Program</cp:lastModifiedBy>
  <cp:revision>4</cp:revision>
  <dcterms:created xsi:type="dcterms:W3CDTF">2022-12-15T08:05:00Z</dcterms:created>
  <dcterms:modified xsi:type="dcterms:W3CDTF">2022-12-15T08:22:00Z</dcterms:modified>
</cp:coreProperties>
</file>